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EB7B9" w14:textId="41474D00" w:rsidR="00052387" w:rsidRPr="005F194A" w:rsidRDefault="002D2473" w:rsidP="00C168A4">
      <w:pPr>
        <w:pStyle w:val="NoSpacing"/>
        <w:jc w:val="right"/>
        <w:rPr>
          <w:rFonts w:ascii="Arial" w:hAnsi="Arial" w:cs="Arial"/>
        </w:rPr>
      </w:pPr>
      <w:r w:rsidRPr="005F194A">
        <w:rPr>
          <w:rFonts w:ascii="Arial" w:hAnsi="Arial" w:cs="Arial"/>
          <w:noProof/>
          <w:lang w:val="en-GB" w:eastAsia="en-GB"/>
        </w:rPr>
        <w:drawing>
          <wp:anchor distT="0" distB="0" distL="114300" distR="114300" simplePos="0" relativeHeight="251665408" behindDoc="0" locked="0" layoutInCell="1" allowOverlap="1" wp14:anchorId="2C340A54" wp14:editId="49846668">
            <wp:simplePos x="0" y="0"/>
            <wp:positionH relativeFrom="margin">
              <wp:posOffset>-279918</wp:posOffset>
            </wp:positionH>
            <wp:positionV relativeFrom="paragraph">
              <wp:posOffset>-418465</wp:posOffset>
            </wp:positionV>
            <wp:extent cx="1547447" cy="489857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7447" cy="489857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5752" w:rsidRPr="005F194A">
        <w:rPr>
          <w:rFonts w:ascii="Arial" w:hAnsi="Arial" w:cs="Arial"/>
          <w:b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9BA668" wp14:editId="68DEAAB2">
                <wp:simplePos x="0" y="0"/>
                <wp:positionH relativeFrom="margin">
                  <wp:posOffset>1532255</wp:posOffset>
                </wp:positionH>
                <wp:positionV relativeFrom="paragraph">
                  <wp:posOffset>-408044</wp:posOffset>
                </wp:positionV>
                <wp:extent cx="3562985" cy="477520"/>
                <wp:effectExtent l="0" t="0" r="18415" b="1778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62985" cy="47752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3126532" w14:textId="235BA790" w:rsidR="00401333" w:rsidRPr="00373D88" w:rsidRDefault="00401333" w:rsidP="00A4085F">
                            <w:pPr>
                              <w:rPr>
                                <w:b/>
                                <w:bCs/>
                                <w:color w:val="882531"/>
                                <w:sz w:val="30"/>
                                <w:szCs w:val="30"/>
                              </w:rPr>
                            </w:pPr>
                            <w:r w:rsidRPr="00373D88">
                              <w:rPr>
                                <w:rFonts w:ascii="Franklin Gothic Medium" w:hAnsi="Franklin Gothic Medium"/>
                                <w:b/>
                                <w:bCs/>
                                <w:color w:val="882531"/>
                                <w:sz w:val="38"/>
                                <w:szCs w:val="38"/>
                              </w:rPr>
                              <w:t>Temporary Employee Timeshe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9BA66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120.65pt;margin-top:-32.15pt;width:280.55pt;height:37.6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" filled="f" strokecolor="white [3212]" strokeweight=".5pt">
                <v:textbox>
                  <w:txbxContent>
                    <w:p w14:paraId="73126532" w14:textId="235BA790" w:rsidR="00401333" w:rsidRPr="00373D88" w:rsidRDefault="00401333" w:rsidP="00A4085F">
                      <w:pPr>
                        <w:rPr>
                          <w:b/>
                          <w:bCs/>
                          <w:color w:val="882531"/>
                          <w:sz w:val="30"/>
                          <w:szCs w:val="30"/>
                        </w:rPr>
                      </w:pPr>
                      <w:r w:rsidRPr="00373D88">
                        <w:rPr>
                          <w:rFonts w:ascii="Franklin Gothic Medium" w:hAnsi="Franklin Gothic Medium"/>
                          <w:b/>
                          <w:bCs/>
                          <w:color w:val="882531"/>
                          <w:sz w:val="38"/>
                          <w:szCs w:val="38"/>
                        </w:rPr>
                        <w:t>Temporary Employee Timeshee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F6009" w:rsidRPr="005F194A">
        <w:rPr>
          <w:rFonts w:ascii="Arial" w:hAnsi="Arial" w:cs="Arial"/>
        </w:rPr>
        <w:tab/>
      </w:r>
      <w:r w:rsidR="00CF6009" w:rsidRPr="005F194A">
        <w:rPr>
          <w:rFonts w:ascii="Arial" w:hAnsi="Arial" w:cs="Arial"/>
        </w:rPr>
        <w:tab/>
      </w:r>
      <w:r w:rsidR="00CF6009" w:rsidRPr="005F194A">
        <w:rPr>
          <w:rFonts w:ascii="Arial" w:hAnsi="Arial" w:cs="Arial"/>
        </w:rPr>
        <w:tab/>
      </w:r>
      <w:r w:rsidR="00CF6009" w:rsidRPr="005F194A">
        <w:rPr>
          <w:rFonts w:ascii="Arial" w:hAnsi="Arial" w:cs="Arial"/>
        </w:rPr>
        <w:tab/>
      </w:r>
      <w:r w:rsidR="00CF6009" w:rsidRPr="005F194A">
        <w:rPr>
          <w:rFonts w:ascii="Arial" w:hAnsi="Arial" w:cs="Arial"/>
        </w:rPr>
        <w:tab/>
      </w:r>
      <w:r w:rsidR="00C168A4" w:rsidRPr="005F194A">
        <w:rPr>
          <w:rFonts w:ascii="Arial" w:hAnsi="Arial" w:cs="Arial"/>
        </w:rPr>
        <w:tab/>
      </w:r>
      <w:r w:rsidR="00C168A4" w:rsidRPr="005F194A">
        <w:rPr>
          <w:rFonts w:ascii="Arial" w:hAnsi="Arial" w:cs="Arial"/>
        </w:rPr>
        <w:tab/>
      </w:r>
      <w:r w:rsidR="00C168A4" w:rsidRPr="005F194A">
        <w:rPr>
          <w:rFonts w:ascii="Arial" w:hAnsi="Arial" w:cs="Arial"/>
        </w:rPr>
        <w:tab/>
      </w:r>
      <w:r w:rsidR="00C168A4" w:rsidRPr="005F194A">
        <w:rPr>
          <w:rFonts w:ascii="Arial" w:hAnsi="Arial" w:cs="Arial"/>
        </w:rPr>
        <w:tab/>
      </w:r>
    </w:p>
    <w:p w14:paraId="2762F922" w14:textId="77777777" w:rsidR="009F2B35" w:rsidRDefault="00D317C5" w:rsidP="00C168A4">
      <w:pPr>
        <w:pStyle w:val="NoSpacing"/>
        <w:jc w:val="right"/>
        <w:rPr>
          <w:rFonts w:ascii="Arial" w:hAnsi="Arial" w:cs="Arial"/>
          <w:bCs/>
        </w:rPr>
      </w:pPr>
      <w:r w:rsidRPr="005F194A">
        <w:rPr>
          <w:rFonts w:ascii="Arial" w:hAnsi="Arial" w:cs="Arial"/>
          <w:b/>
          <w:noProof/>
          <w:lang w:val="en-GB" w:eastAsia="en-GB"/>
        </w:rPr>
        <w:drawing>
          <wp:anchor distT="0" distB="0" distL="114300" distR="114300" simplePos="0" relativeHeight="251664384" behindDoc="0" locked="0" layoutInCell="1" allowOverlap="1" wp14:anchorId="163D04BB" wp14:editId="31E6F50D">
            <wp:simplePos x="0" y="0"/>
            <wp:positionH relativeFrom="column">
              <wp:posOffset>5500478</wp:posOffset>
            </wp:positionH>
            <wp:positionV relativeFrom="paragraph">
              <wp:posOffset>2874</wp:posOffset>
            </wp:positionV>
            <wp:extent cx="144705" cy="141371"/>
            <wp:effectExtent l="0" t="0" r="825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hone icon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013" cy="1436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6009" w:rsidRPr="005F194A">
        <w:rPr>
          <w:rFonts w:ascii="Arial" w:hAnsi="Arial" w:cs="Arial"/>
          <w:b/>
        </w:rPr>
        <w:tab/>
      </w:r>
      <w:r w:rsidR="00CF6009" w:rsidRPr="005F194A">
        <w:rPr>
          <w:rFonts w:ascii="Arial" w:hAnsi="Arial" w:cs="Arial"/>
          <w:b/>
        </w:rPr>
        <w:tab/>
      </w:r>
      <w:r w:rsidR="00CF6009" w:rsidRPr="005F194A">
        <w:rPr>
          <w:rFonts w:ascii="Arial" w:hAnsi="Arial" w:cs="Arial"/>
          <w:b/>
        </w:rPr>
        <w:tab/>
      </w:r>
      <w:r w:rsidR="00CF6009" w:rsidRPr="005F194A">
        <w:rPr>
          <w:rFonts w:ascii="Arial" w:hAnsi="Arial" w:cs="Arial"/>
          <w:b/>
        </w:rPr>
        <w:tab/>
        <w:t xml:space="preserve">               </w:t>
      </w:r>
      <w:r w:rsidR="00437375" w:rsidRPr="005F194A">
        <w:rPr>
          <w:rFonts w:ascii="Arial" w:hAnsi="Arial" w:cs="Arial"/>
          <w:b/>
        </w:rPr>
        <w:t xml:space="preserve">                                                          </w:t>
      </w:r>
      <w:r w:rsidR="00CF6009" w:rsidRPr="005F194A">
        <w:rPr>
          <w:rFonts w:ascii="Arial" w:hAnsi="Arial" w:cs="Arial"/>
          <w:bCs/>
        </w:rPr>
        <w:t>1300 875 947</w:t>
      </w:r>
    </w:p>
    <w:p w14:paraId="66EAEC07" w14:textId="5350A47A" w:rsidR="00CF6009" w:rsidRPr="005F194A" w:rsidRDefault="007C49A2" w:rsidP="00C168A4">
      <w:pPr>
        <w:pStyle w:val="NoSpacing"/>
        <w:jc w:val="righ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ccounts</w:t>
      </w:r>
      <w:r w:rsidR="009F2B35">
        <w:rPr>
          <w:rFonts w:ascii="Arial" w:hAnsi="Arial" w:cs="Arial"/>
          <w:bCs/>
        </w:rPr>
        <w:t>@questpersonnel.com.au</w:t>
      </w:r>
      <w:r w:rsidR="002B11F0" w:rsidRPr="005F194A">
        <w:rPr>
          <w:rFonts w:ascii="Arial" w:hAnsi="Arial" w:cs="Arial"/>
          <w:bCs/>
        </w:rPr>
        <w:t xml:space="preserve">       </w:t>
      </w:r>
    </w:p>
    <w:p w14:paraId="5D6DAEBF" w14:textId="7583DE8B" w:rsidR="00CF6009" w:rsidRPr="005F194A" w:rsidRDefault="00CF6009" w:rsidP="00C168A4">
      <w:pPr>
        <w:pStyle w:val="NoSpacing"/>
        <w:jc w:val="right"/>
        <w:rPr>
          <w:rFonts w:ascii="Arial" w:hAnsi="Arial" w:cs="Arial"/>
          <w:b/>
          <w:bCs/>
        </w:rPr>
      </w:pPr>
      <w:r w:rsidRPr="005F194A">
        <w:rPr>
          <w:rFonts w:ascii="Arial" w:hAnsi="Arial" w:cs="Arial"/>
          <w:b/>
        </w:rPr>
        <w:tab/>
      </w:r>
      <w:r w:rsidRPr="005F194A">
        <w:rPr>
          <w:rFonts w:ascii="Arial" w:hAnsi="Arial" w:cs="Arial"/>
          <w:b/>
          <w:bCs/>
          <w:color w:val="882531"/>
        </w:rPr>
        <w:t>Head Administration Office</w:t>
      </w:r>
      <w:r w:rsidR="00861FF2" w:rsidRPr="005F194A">
        <w:rPr>
          <w:rFonts w:ascii="Arial" w:hAnsi="Arial" w:cs="Arial"/>
          <w:b/>
          <w:bCs/>
          <w:color w:val="882531"/>
        </w:rPr>
        <w:t>:</w:t>
      </w:r>
    </w:p>
    <w:p w14:paraId="53D5B452" w14:textId="1072F302" w:rsidR="00CF6009" w:rsidRPr="005F194A" w:rsidRDefault="00323758" w:rsidP="00C168A4">
      <w:pPr>
        <w:pStyle w:val="NoSpacing"/>
        <w:jc w:val="right"/>
        <w:rPr>
          <w:rFonts w:ascii="Arial" w:hAnsi="Arial" w:cs="Arial"/>
        </w:rPr>
      </w:pPr>
      <w:r w:rsidRPr="005F194A">
        <w:rPr>
          <w:rFonts w:ascii="Arial" w:hAnsi="Arial" w:cs="Arial"/>
        </w:rPr>
        <w:t>1</w:t>
      </w:r>
      <w:r w:rsidR="00FD2846">
        <w:rPr>
          <w:rFonts w:ascii="Arial" w:hAnsi="Arial" w:cs="Arial"/>
        </w:rPr>
        <w:t xml:space="preserve"> Hoddle St</w:t>
      </w:r>
      <w:r w:rsidRPr="005F194A">
        <w:rPr>
          <w:rFonts w:ascii="Arial" w:hAnsi="Arial" w:cs="Arial"/>
        </w:rPr>
        <w:t xml:space="preserve"> </w:t>
      </w:r>
    </w:p>
    <w:p w14:paraId="7F5AE8A2" w14:textId="26BF9142" w:rsidR="001E0C0F" w:rsidRPr="005F194A" w:rsidRDefault="00FD2846" w:rsidP="00861FF2">
      <w:pPr>
        <w:pStyle w:val="NoSpacing"/>
        <w:ind w:left="720" w:firstLine="720"/>
        <w:jc w:val="right"/>
        <w:rPr>
          <w:rFonts w:ascii="Arial" w:hAnsi="Arial" w:cs="Arial"/>
        </w:rPr>
      </w:pPr>
      <w:r>
        <w:rPr>
          <w:rFonts w:ascii="Arial" w:hAnsi="Arial" w:cs="Arial"/>
        </w:rPr>
        <w:t xml:space="preserve">Collingwood Vic </w:t>
      </w:r>
      <w:r w:rsidR="00CF6009" w:rsidRPr="005F194A">
        <w:rPr>
          <w:rFonts w:ascii="Arial" w:hAnsi="Arial" w:cs="Arial"/>
        </w:rPr>
        <w:t>30</w:t>
      </w:r>
      <w:r w:rsidR="00D473E9">
        <w:rPr>
          <w:rFonts w:ascii="Arial" w:hAnsi="Arial" w:cs="Arial"/>
        </w:rPr>
        <w:t>66</w:t>
      </w:r>
    </w:p>
    <w:p w14:paraId="3D971269" w14:textId="34131471" w:rsidR="00861FF2" w:rsidRPr="005F194A" w:rsidRDefault="00861FF2" w:rsidP="00861FF2">
      <w:pPr>
        <w:pStyle w:val="NoSpacing"/>
        <w:ind w:left="720" w:firstLine="720"/>
        <w:jc w:val="right"/>
        <w:rPr>
          <w:rFonts w:ascii="Arial" w:hAnsi="Arial" w:cs="Arial"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2970"/>
        <w:gridCol w:w="5421"/>
      </w:tblGrid>
      <w:tr w:rsidR="004D0F1E" w:rsidRPr="005F194A" w14:paraId="4241E824" w14:textId="2C26DB6D" w:rsidTr="004D0F1E">
        <w:tc>
          <w:tcPr>
            <w:tcW w:w="5035" w:type="dxa"/>
            <w:gridSpan w:val="2"/>
          </w:tcPr>
          <w:p w14:paraId="13F313FB" w14:textId="28EF7469" w:rsidR="004D0F1E" w:rsidRPr="001221E8" w:rsidRDefault="004D0F1E" w:rsidP="00CF6009">
            <w:pPr>
              <w:pStyle w:val="NoSpacing"/>
              <w:rPr>
                <w:rFonts w:ascii="Arial" w:hAnsi="Arial" w:cs="Arial"/>
                <w:b/>
              </w:rPr>
            </w:pPr>
            <w:r w:rsidRPr="005F194A">
              <w:rPr>
                <w:rFonts w:ascii="Arial" w:hAnsi="Arial" w:cs="Arial"/>
                <w:b/>
                <w:color w:val="882531"/>
              </w:rPr>
              <w:t xml:space="preserve">Client </w:t>
            </w:r>
            <w:proofErr w:type="gramStart"/>
            <w:r w:rsidRPr="005F194A">
              <w:rPr>
                <w:rFonts w:ascii="Arial" w:hAnsi="Arial" w:cs="Arial"/>
                <w:b/>
                <w:color w:val="882531"/>
              </w:rPr>
              <w:t>Name :</w:t>
            </w:r>
            <w:proofErr w:type="gramEnd"/>
            <w:r w:rsidR="001221E8">
              <w:rPr>
                <w:rFonts w:ascii="Arial" w:hAnsi="Arial" w:cs="Arial"/>
                <w:b/>
                <w:color w:val="882531"/>
              </w:rPr>
              <w:t xml:space="preserve"> </w:t>
            </w:r>
          </w:p>
        </w:tc>
        <w:tc>
          <w:tcPr>
            <w:tcW w:w="5421" w:type="dxa"/>
          </w:tcPr>
          <w:p w14:paraId="69BCBF42" w14:textId="67F3271A" w:rsidR="004D0F1E" w:rsidRPr="005F194A" w:rsidRDefault="004D0F1E" w:rsidP="000D17EB">
            <w:pPr>
              <w:rPr>
                <w:rFonts w:ascii="Arial" w:hAnsi="Arial" w:cs="Arial"/>
                <w:color w:val="882531"/>
              </w:rPr>
            </w:pPr>
            <w:r w:rsidRPr="005F194A">
              <w:rPr>
                <w:rFonts w:ascii="Arial" w:hAnsi="Arial" w:cs="Arial"/>
                <w:b/>
                <w:color w:val="882531"/>
              </w:rPr>
              <w:t>Temporary Employee’s Name:</w:t>
            </w:r>
            <w:r w:rsidR="001221E8">
              <w:rPr>
                <w:rFonts w:ascii="Arial" w:hAnsi="Arial" w:cs="Arial"/>
                <w:b/>
                <w:color w:val="882531"/>
              </w:rPr>
              <w:t xml:space="preserve"> </w:t>
            </w:r>
          </w:p>
        </w:tc>
      </w:tr>
      <w:tr w:rsidR="001E0C0F" w:rsidRPr="005F194A" w14:paraId="6CB82F48" w14:textId="09023EF1" w:rsidTr="00C5603F">
        <w:tc>
          <w:tcPr>
            <w:tcW w:w="2065" w:type="dxa"/>
          </w:tcPr>
          <w:p w14:paraId="75738B69" w14:textId="77777777" w:rsidR="001E0C0F" w:rsidRPr="005F194A" w:rsidRDefault="001E0C0F" w:rsidP="00CF6009">
            <w:pPr>
              <w:pStyle w:val="NoSpacing"/>
              <w:rPr>
                <w:rFonts w:ascii="Arial" w:hAnsi="Arial" w:cs="Arial"/>
                <w:b/>
                <w:color w:val="882531"/>
              </w:rPr>
            </w:pPr>
            <w:r w:rsidRPr="005F194A">
              <w:rPr>
                <w:rFonts w:ascii="Arial" w:hAnsi="Arial" w:cs="Arial"/>
                <w:b/>
                <w:color w:val="882531"/>
              </w:rPr>
              <w:t>Work Location</w:t>
            </w:r>
          </w:p>
        </w:tc>
        <w:tc>
          <w:tcPr>
            <w:tcW w:w="8391" w:type="dxa"/>
            <w:gridSpan w:val="2"/>
          </w:tcPr>
          <w:p w14:paraId="36354F9C" w14:textId="0551A7B4" w:rsidR="001E0C0F" w:rsidRPr="005F194A" w:rsidRDefault="001E0C0F" w:rsidP="00CF6009">
            <w:pPr>
              <w:pStyle w:val="NoSpacing"/>
              <w:rPr>
                <w:rFonts w:ascii="Arial" w:hAnsi="Arial" w:cs="Arial"/>
                <w:b/>
                <w:color w:val="882531"/>
              </w:rPr>
            </w:pPr>
          </w:p>
        </w:tc>
      </w:tr>
      <w:tr w:rsidR="001E0C0F" w:rsidRPr="005F194A" w14:paraId="6070022C" w14:textId="363BE605" w:rsidTr="00C5603F">
        <w:tc>
          <w:tcPr>
            <w:tcW w:w="2065" w:type="dxa"/>
          </w:tcPr>
          <w:p w14:paraId="70FACBF9" w14:textId="77777777" w:rsidR="001E0C0F" w:rsidRPr="005F194A" w:rsidRDefault="001E0C0F" w:rsidP="00CF6009">
            <w:pPr>
              <w:pStyle w:val="NoSpacing"/>
              <w:rPr>
                <w:rFonts w:ascii="Arial" w:hAnsi="Arial" w:cs="Arial"/>
                <w:b/>
                <w:color w:val="882531"/>
              </w:rPr>
            </w:pPr>
            <w:r w:rsidRPr="005F194A">
              <w:rPr>
                <w:rFonts w:ascii="Arial" w:hAnsi="Arial" w:cs="Arial"/>
                <w:b/>
                <w:color w:val="882531"/>
              </w:rPr>
              <w:t>Hourly Rate of Pay</w:t>
            </w:r>
          </w:p>
        </w:tc>
        <w:tc>
          <w:tcPr>
            <w:tcW w:w="8391" w:type="dxa"/>
            <w:gridSpan w:val="2"/>
          </w:tcPr>
          <w:p w14:paraId="32F41932" w14:textId="47E99AA2" w:rsidR="001E0C0F" w:rsidRPr="005F194A" w:rsidRDefault="001E0C0F" w:rsidP="00CF6009">
            <w:pPr>
              <w:pStyle w:val="NoSpacing"/>
              <w:rPr>
                <w:rFonts w:ascii="Arial" w:hAnsi="Arial" w:cs="Arial"/>
                <w:b/>
                <w:color w:val="882531"/>
              </w:rPr>
            </w:pPr>
          </w:p>
        </w:tc>
      </w:tr>
      <w:tr w:rsidR="001E0C0F" w:rsidRPr="005F194A" w14:paraId="3BF8091E" w14:textId="597762A9" w:rsidTr="00C5603F">
        <w:tc>
          <w:tcPr>
            <w:tcW w:w="2065" w:type="dxa"/>
          </w:tcPr>
          <w:p w14:paraId="44102F6C" w14:textId="77777777" w:rsidR="001E0C0F" w:rsidRPr="005F194A" w:rsidRDefault="001E0C0F" w:rsidP="00CF6009">
            <w:pPr>
              <w:pStyle w:val="NoSpacing"/>
              <w:rPr>
                <w:rFonts w:ascii="Arial" w:hAnsi="Arial" w:cs="Arial"/>
                <w:b/>
                <w:color w:val="882531"/>
              </w:rPr>
            </w:pPr>
            <w:r w:rsidRPr="005F194A">
              <w:rPr>
                <w:rFonts w:ascii="Arial" w:hAnsi="Arial" w:cs="Arial"/>
                <w:b/>
                <w:color w:val="882531"/>
              </w:rPr>
              <w:t>Temporary Work Performed</w:t>
            </w:r>
          </w:p>
        </w:tc>
        <w:tc>
          <w:tcPr>
            <w:tcW w:w="8391" w:type="dxa"/>
            <w:gridSpan w:val="2"/>
          </w:tcPr>
          <w:p w14:paraId="5410E2E2" w14:textId="2F03D7F2" w:rsidR="001E0C0F" w:rsidRPr="005F194A" w:rsidRDefault="001E0C0F" w:rsidP="00CF6009">
            <w:pPr>
              <w:pStyle w:val="NoSpacing"/>
              <w:rPr>
                <w:rFonts w:ascii="Arial" w:hAnsi="Arial" w:cs="Arial"/>
                <w:b/>
                <w:color w:val="882531"/>
              </w:rPr>
            </w:pPr>
          </w:p>
        </w:tc>
      </w:tr>
    </w:tbl>
    <w:p w14:paraId="3582974B" w14:textId="6070C389" w:rsidR="00CF6009" w:rsidRPr="005F194A" w:rsidRDefault="00CF6009" w:rsidP="00CF6009">
      <w:pPr>
        <w:pStyle w:val="NoSpacing"/>
        <w:rPr>
          <w:rFonts w:ascii="Arial" w:hAnsi="Arial" w:cs="Arial"/>
          <w:b/>
        </w:rPr>
      </w:pPr>
    </w:p>
    <w:tbl>
      <w:tblPr>
        <w:tblStyle w:val="TableGrid"/>
        <w:tblW w:w="10464" w:type="dxa"/>
        <w:tblLook w:val="04A0" w:firstRow="1" w:lastRow="0" w:firstColumn="1" w:lastColumn="0" w:noHBand="0" w:noVBand="1"/>
      </w:tblPr>
      <w:tblGrid>
        <w:gridCol w:w="780"/>
        <w:gridCol w:w="1318"/>
        <w:gridCol w:w="1074"/>
        <w:gridCol w:w="1361"/>
        <w:gridCol w:w="1169"/>
        <w:gridCol w:w="1162"/>
        <w:gridCol w:w="1197"/>
        <w:gridCol w:w="1200"/>
        <w:gridCol w:w="1203"/>
      </w:tblGrid>
      <w:tr w:rsidR="008525EC" w:rsidRPr="005F194A" w14:paraId="05CECE1A" w14:textId="77777777" w:rsidTr="00DA6676">
        <w:trPr>
          <w:trHeight w:val="588"/>
        </w:trPr>
        <w:tc>
          <w:tcPr>
            <w:tcW w:w="780" w:type="dxa"/>
          </w:tcPr>
          <w:p w14:paraId="6DF2F874" w14:textId="77777777" w:rsidR="004B597C" w:rsidRPr="005F194A" w:rsidRDefault="004B597C" w:rsidP="004B597C">
            <w:pPr>
              <w:pStyle w:val="NoSpacing"/>
              <w:jc w:val="both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  <w:r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 xml:space="preserve">Day </w:t>
            </w:r>
          </w:p>
        </w:tc>
        <w:tc>
          <w:tcPr>
            <w:tcW w:w="1318" w:type="dxa"/>
          </w:tcPr>
          <w:p w14:paraId="1D325CAC" w14:textId="77777777" w:rsidR="004B597C" w:rsidRPr="005F194A" w:rsidRDefault="004B597C" w:rsidP="00CF6009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  <w:r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>Date</w:t>
            </w:r>
          </w:p>
        </w:tc>
        <w:tc>
          <w:tcPr>
            <w:tcW w:w="1074" w:type="dxa"/>
          </w:tcPr>
          <w:p w14:paraId="301A06EE" w14:textId="77777777" w:rsidR="004B597C" w:rsidRPr="005F194A" w:rsidRDefault="004B597C" w:rsidP="00CF6009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  <w:r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>Start Time</w:t>
            </w:r>
          </w:p>
        </w:tc>
        <w:tc>
          <w:tcPr>
            <w:tcW w:w="1361" w:type="dxa"/>
            <w:tcBorders>
              <w:bottom w:val="single" w:sz="4" w:space="0" w:color="auto"/>
            </w:tcBorders>
          </w:tcPr>
          <w:p w14:paraId="7188A722" w14:textId="16D1FAB8" w:rsidR="004B597C" w:rsidRPr="005F194A" w:rsidRDefault="00A83CCF" w:rsidP="00CF6009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  <w:r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>Time off d</w:t>
            </w:r>
            <w:r w:rsidR="000E25D6"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>uring</w:t>
            </w:r>
          </w:p>
          <w:p w14:paraId="1329A5A8" w14:textId="77777777" w:rsidR="00C5603F" w:rsidRPr="005F194A" w:rsidRDefault="00C5603F" w:rsidP="00CF6009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</w:p>
          <w:p w14:paraId="3F42C2B3" w14:textId="7C9ABA6A" w:rsidR="000E25D6" w:rsidRPr="005F194A" w:rsidRDefault="00C5603F" w:rsidP="00CF6009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  <w:r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>(</w:t>
            </w:r>
            <w:r w:rsidR="000E25D6"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>*Meals</w:t>
            </w:r>
            <w:r w:rsidR="00A83CCF"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 xml:space="preserve"> p</w:t>
            </w:r>
            <w:r w:rsidR="000E25D6"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>eriod</w:t>
            </w:r>
            <w:r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>)</w:t>
            </w:r>
          </w:p>
        </w:tc>
        <w:tc>
          <w:tcPr>
            <w:tcW w:w="1169" w:type="dxa"/>
            <w:tcBorders>
              <w:bottom w:val="single" w:sz="4" w:space="0" w:color="auto"/>
            </w:tcBorders>
          </w:tcPr>
          <w:p w14:paraId="7F3410C2" w14:textId="325ADCBF" w:rsidR="004B597C" w:rsidRPr="005F194A" w:rsidRDefault="000E25D6" w:rsidP="00CF6009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  <w:r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>Work Period</w:t>
            </w:r>
          </w:p>
          <w:p w14:paraId="2B1084E8" w14:textId="77777777" w:rsidR="00C5603F" w:rsidRPr="005F194A" w:rsidRDefault="00C5603F" w:rsidP="00CF6009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</w:p>
          <w:p w14:paraId="78F6F181" w14:textId="07FE9ACD" w:rsidR="000E25D6" w:rsidRPr="005F194A" w:rsidRDefault="00C5603F" w:rsidP="00CF6009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  <w:r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>(</w:t>
            </w:r>
            <w:r w:rsidR="000E25D6"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>Other</w:t>
            </w:r>
            <w:r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>)</w:t>
            </w:r>
          </w:p>
        </w:tc>
        <w:tc>
          <w:tcPr>
            <w:tcW w:w="1162" w:type="dxa"/>
          </w:tcPr>
          <w:p w14:paraId="349BE1FE" w14:textId="77777777" w:rsidR="004B597C" w:rsidRPr="005F194A" w:rsidRDefault="000E25D6" w:rsidP="00CF6009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  <w:r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>Finish Time</w:t>
            </w:r>
          </w:p>
        </w:tc>
        <w:tc>
          <w:tcPr>
            <w:tcW w:w="1197" w:type="dxa"/>
            <w:tcBorders>
              <w:bottom w:val="single" w:sz="4" w:space="0" w:color="auto"/>
              <w:right w:val="single" w:sz="4" w:space="0" w:color="auto"/>
            </w:tcBorders>
          </w:tcPr>
          <w:p w14:paraId="4B8DEF12" w14:textId="0DB0A7D8" w:rsidR="000E25D6" w:rsidRPr="005F194A" w:rsidRDefault="000E25D6" w:rsidP="00CF6009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  <w:r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 xml:space="preserve">Total Daily </w:t>
            </w:r>
          </w:p>
          <w:p w14:paraId="723C1D3E" w14:textId="77777777" w:rsidR="00E7744D" w:rsidRPr="005F194A" w:rsidRDefault="00E7744D" w:rsidP="00CF6009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</w:p>
          <w:p w14:paraId="1F197183" w14:textId="75B70573" w:rsidR="000E25D6" w:rsidRPr="005F194A" w:rsidRDefault="00E7744D" w:rsidP="00CF6009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  <w:r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>(</w:t>
            </w:r>
            <w:r w:rsidR="000E25D6"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>Ordinary</w:t>
            </w:r>
            <w:r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>)</w:t>
            </w:r>
          </w:p>
        </w:tc>
        <w:tc>
          <w:tcPr>
            <w:tcW w:w="1200" w:type="dxa"/>
            <w:tcBorders>
              <w:left w:val="single" w:sz="4" w:space="0" w:color="auto"/>
              <w:bottom w:val="single" w:sz="4" w:space="0" w:color="auto"/>
            </w:tcBorders>
          </w:tcPr>
          <w:p w14:paraId="2E247E9D" w14:textId="77777777" w:rsidR="004B597C" w:rsidRPr="005F194A" w:rsidRDefault="000E25D6" w:rsidP="00CF6009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  <w:r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>Hours</w:t>
            </w:r>
          </w:p>
          <w:p w14:paraId="491A2693" w14:textId="77777777" w:rsidR="000E25D6" w:rsidRPr="005F194A" w:rsidRDefault="000E25D6" w:rsidP="00CF6009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</w:p>
          <w:p w14:paraId="0B46B191" w14:textId="314FBDFF" w:rsidR="000E25D6" w:rsidRPr="005F194A" w:rsidRDefault="00C5603F" w:rsidP="00CF6009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  <w:r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>(</w:t>
            </w:r>
            <w:r w:rsidR="000E25D6"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>Overtime</w:t>
            </w:r>
            <w:r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>)</w:t>
            </w:r>
          </w:p>
        </w:tc>
        <w:tc>
          <w:tcPr>
            <w:tcW w:w="1203" w:type="dxa"/>
          </w:tcPr>
          <w:p w14:paraId="3216CB30" w14:textId="11FE649D" w:rsidR="004B597C" w:rsidRPr="005F194A" w:rsidRDefault="000E25D6" w:rsidP="00CF6009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  <w:r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>Temporary</w:t>
            </w:r>
            <w:r w:rsidR="00884112"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 xml:space="preserve"> </w:t>
            </w:r>
            <w:r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>Employee</w:t>
            </w:r>
          </w:p>
          <w:p w14:paraId="2F7DBD2A" w14:textId="77777777" w:rsidR="000E25D6" w:rsidRPr="005F194A" w:rsidRDefault="000E25D6" w:rsidP="00CF6009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  <w:r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>Signature</w:t>
            </w:r>
          </w:p>
        </w:tc>
      </w:tr>
      <w:tr w:rsidR="0067514B" w:rsidRPr="005F194A" w14:paraId="49EF8E17" w14:textId="77777777" w:rsidTr="00DA6676">
        <w:trPr>
          <w:trHeight w:val="554"/>
        </w:trPr>
        <w:tc>
          <w:tcPr>
            <w:tcW w:w="780" w:type="dxa"/>
          </w:tcPr>
          <w:p w14:paraId="69C566C0" w14:textId="77777777" w:rsidR="0067514B" w:rsidRPr="005F194A" w:rsidRDefault="0067514B" w:rsidP="0067514B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  <w:r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>Mon</w:t>
            </w:r>
          </w:p>
        </w:tc>
        <w:tc>
          <w:tcPr>
            <w:tcW w:w="1318" w:type="dxa"/>
          </w:tcPr>
          <w:p w14:paraId="5503D380" w14:textId="5361F1B2" w:rsidR="0067514B" w:rsidRPr="009D74D0" w:rsidRDefault="0067514B" w:rsidP="0067514B">
            <w:pPr>
              <w:pStyle w:val="NoSpacing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1074" w:type="dxa"/>
          </w:tcPr>
          <w:p w14:paraId="0ED5CA17" w14:textId="247EB743" w:rsidR="0067514B" w:rsidRPr="009D74D0" w:rsidRDefault="0067514B" w:rsidP="0067514B">
            <w:pPr>
              <w:pStyle w:val="NoSpacing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1361" w:type="dxa"/>
            <w:tcBorders>
              <w:top w:val="single" w:sz="4" w:space="0" w:color="auto"/>
            </w:tcBorders>
          </w:tcPr>
          <w:p w14:paraId="3AB6A01C" w14:textId="31CBC40A" w:rsidR="0067514B" w:rsidRPr="009D74D0" w:rsidRDefault="0067514B" w:rsidP="0067514B">
            <w:pPr>
              <w:pStyle w:val="NoSpacing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1169" w:type="dxa"/>
            <w:tcBorders>
              <w:top w:val="single" w:sz="4" w:space="0" w:color="auto"/>
            </w:tcBorders>
          </w:tcPr>
          <w:p w14:paraId="0B291E27" w14:textId="0A36D948" w:rsidR="0067514B" w:rsidRPr="009D74D0" w:rsidRDefault="0067514B" w:rsidP="0067514B">
            <w:pPr>
              <w:pStyle w:val="NoSpacing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1162" w:type="dxa"/>
          </w:tcPr>
          <w:p w14:paraId="437678B0" w14:textId="712C89B9" w:rsidR="0067514B" w:rsidRPr="009D74D0" w:rsidRDefault="0067514B" w:rsidP="0067514B">
            <w:pPr>
              <w:pStyle w:val="NoSpacing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1197" w:type="dxa"/>
            <w:tcBorders>
              <w:top w:val="single" w:sz="4" w:space="0" w:color="auto"/>
            </w:tcBorders>
          </w:tcPr>
          <w:p w14:paraId="3300CC75" w14:textId="7C65DCD2" w:rsidR="0067514B" w:rsidRPr="009D74D0" w:rsidRDefault="0067514B" w:rsidP="0067514B">
            <w:pPr>
              <w:pStyle w:val="NoSpacing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1200" w:type="dxa"/>
            <w:tcBorders>
              <w:top w:val="single" w:sz="4" w:space="0" w:color="auto"/>
            </w:tcBorders>
          </w:tcPr>
          <w:p w14:paraId="40B07A26" w14:textId="77777777" w:rsidR="0067514B" w:rsidRPr="008525EC" w:rsidRDefault="0067514B" w:rsidP="0067514B">
            <w:pPr>
              <w:pStyle w:val="NoSpacing"/>
              <w:rPr>
                <w:rFonts w:ascii="Verdana" w:hAnsi="Verdana" w:cs="Arial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1203" w:type="dxa"/>
          </w:tcPr>
          <w:p w14:paraId="4D4ACEE2" w14:textId="18CA7885" w:rsidR="0067514B" w:rsidRPr="008525EC" w:rsidRDefault="0067514B" w:rsidP="0067514B">
            <w:pPr>
              <w:pStyle w:val="NoSpacing"/>
              <w:jc w:val="center"/>
              <w:rPr>
                <w:rFonts w:ascii="Verdana" w:hAnsi="Verdana" w:cs="Arial"/>
                <w:b/>
                <w:color w:val="000000" w:themeColor="text1"/>
                <w:sz w:val="28"/>
                <w:szCs w:val="28"/>
              </w:rPr>
            </w:pPr>
          </w:p>
        </w:tc>
      </w:tr>
      <w:tr w:rsidR="0067514B" w:rsidRPr="005F194A" w14:paraId="737107A3" w14:textId="77777777" w:rsidTr="008E7743">
        <w:trPr>
          <w:trHeight w:val="576"/>
        </w:trPr>
        <w:tc>
          <w:tcPr>
            <w:tcW w:w="780" w:type="dxa"/>
          </w:tcPr>
          <w:p w14:paraId="062AE7F8" w14:textId="77777777" w:rsidR="0067514B" w:rsidRPr="005F194A" w:rsidRDefault="0067514B" w:rsidP="0067514B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  <w:r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>Tues</w:t>
            </w:r>
          </w:p>
        </w:tc>
        <w:tc>
          <w:tcPr>
            <w:tcW w:w="1318" w:type="dxa"/>
          </w:tcPr>
          <w:p w14:paraId="3711BFE1" w14:textId="215BD808" w:rsidR="0067514B" w:rsidRPr="009D74D0" w:rsidRDefault="0067514B" w:rsidP="0067514B">
            <w:pPr>
              <w:pStyle w:val="NoSpacing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1074" w:type="dxa"/>
          </w:tcPr>
          <w:p w14:paraId="3EFAE9B7" w14:textId="55CE33C2" w:rsidR="0067514B" w:rsidRPr="009D74D0" w:rsidRDefault="0067514B" w:rsidP="0067514B">
            <w:pPr>
              <w:pStyle w:val="NoSpacing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1361" w:type="dxa"/>
            <w:tcBorders>
              <w:top w:val="single" w:sz="4" w:space="0" w:color="auto"/>
            </w:tcBorders>
          </w:tcPr>
          <w:p w14:paraId="3AE4D631" w14:textId="27B8CDDB" w:rsidR="0067514B" w:rsidRPr="009D74D0" w:rsidRDefault="0067514B" w:rsidP="0067514B">
            <w:pPr>
              <w:pStyle w:val="NoSpacing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1169" w:type="dxa"/>
            <w:tcBorders>
              <w:top w:val="single" w:sz="4" w:space="0" w:color="auto"/>
            </w:tcBorders>
          </w:tcPr>
          <w:p w14:paraId="77F9DEED" w14:textId="77777777" w:rsidR="0067514B" w:rsidRPr="009D74D0" w:rsidRDefault="0067514B" w:rsidP="0067514B">
            <w:pPr>
              <w:pStyle w:val="NoSpacing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1162" w:type="dxa"/>
          </w:tcPr>
          <w:p w14:paraId="47EA3517" w14:textId="019734C7" w:rsidR="0067514B" w:rsidRPr="009D74D0" w:rsidRDefault="0067514B" w:rsidP="0067514B">
            <w:pPr>
              <w:pStyle w:val="NoSpacing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1197" w:type="dxa"/>
            <w:tcBorders>
              <w:top w:val="single" w:sz="4" w:space="0" w:color="auto"/>
            </w:tcBorders>
          </w:tcPr>
          <w:p w14:paraId="7F038B18" w14:textId="0CB11C4C" w:rsidR="0067514B" w:rsidRPr="009D74D0" w:rsidRDefault="0067514B" w:rsidP="0067514B">
            <w:pPr>
              <w:pStyle w:val="NoSpacing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1200" w:type="dxa"/>
          </w:tcPr>
          <w:p w14:paraId="45FC0C75" w14:textId="77777777" w:rsidR="0067514B" w:rsidRPr="008525EC" w:rsidRDefault="0067514B" w:rsidP="0067514B">
            <w:pPr>
              <w:pStyle w:val="NoSpacing"/>
              <w:rPr>
                <w:rFonts w:ascii="Verdana" w:hAnsi="Verdana" w:cs="Arial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1203" w:type="dxa"/>
          </w:tcPr>
          <w:p w14:paraId="7176BE57" w14:textId="6C5676B6" w:rsidR="0067514B" w:rsidRPr="008525EC" w:rsidRDefault="0067514B" w:rsidP="0067514B">
            <w:pPr>
              <w:pStyle w:val="NoSpacing"/>
              <w:jc w:val="center"/>
              <w:rPr>
                <w:rFonts w:ascii="Verdana" w:hAnsi="Verdana" w:cs="Arial"/>
                <w:b/>
                <w:color w:val="000000" w:themeColor="text1"/>
                <w:sz w:val="28"/>
                <w:szCs w:val="28"/>
              </w:rPr>
            </w:pPr>
          </w:p>
        </w:tc>
      </w:tr>
      <w:tr w:rsidR="0067514B" w:rsidRPr="005F194A" w14:paraId="1323DCD2" w14:textId="77777777" w:rsidTr="00BD03F8">
        <w:trPr>
          <w:trHeight w:val="554"/>
        </w:trPr>
        <w:tc>
          <w:tcPr>
            <w:tcW w:w="780" w:type="dxa"/>
          </w:tcPr>
          <w:p w14:paraId="523EF81E" w14:textId="77777777" w:rsidR="0067514B" w:rsidRPr="005F194A" w:rsidRDefault="0067514B" w:rsidP="0067514B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  <w:r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>Wed</w:t>
            </w:r>
          </w:p>
        </w:tc>
        <w:tc>
          <w:tcPr>
            <w:tcW w:w="1318" w:type="dxa"/>
          </w:tcPr>
          <w:p w14:paraId="54C17322" w14:textId="6390D1EB" w:rsidR="0067514B" w:rsidRPr="009D74D0" w:rsidRDefault="0067514B" w:rsidP="0067514B">
            <w:pPr>
              <w:pStyle w:val="NoSpacing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1074" w:type="dxa"/>
          </w:tcPr>
          <w:p w14:paraId="1C6AD032" w14:textId="46660C7A" w:rsidR="0067514B" w:rsidRPr="009D74D0" w:rsidRDefault="0067514B" w:rsidP="0067514B">
            <w:pPr>
              <w:pStyle w:val="NoSpacing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1361" w:type="dxa"/>
            <w:tcBorders>
              <w:top w:val="single" w:sz="4" w:space="0" w:color="auto"/>
            </w:tcBorders>
          </w:tcPr>
          <w:p w14:paraId="48C1D6C5" w14:textId="2BAF65DC" w:rsidR="0067514B" w:rsidRPr="009D74D0" w:rsidRDefault="0067514B" w:rsidP="0067514B">
            <w:pPr>
              <w:pStyle w:val="NoSpacing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1169" w:type="dxa"/>
            <w:tcBorders>
              <w:top w:val="single" w:sz="4" w:space="0" w:color="auto"/>
            </w:tcBorders>
          </w:tcPr>
          <w:p w14:paraId="4F591DC8" w14:textId="77777777" w:rsidR="0067514B" w:rsidRPr="009D74D0" w:rsidRDefault="0067514B" w:rsidP="0067514B">
            <w:pPr>
              <w:pStyle w:val="NoSpacing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1162" w:type="dxa"/>
          </w:tcPr>
          <w:p w14:paraId="28D84FCF" w14:textId="0170C3BA" w:rsidR="0067514B" w:rsidRPr="009D74D0" w:rsidRDefault="0067514B" w:rsidP="0067514B">
            <w:pPr>
              <w:pStyle w:val="NoSpacing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1197" w:type="dxa"/>
            <w:tcBorders>
              <w:top w:val="single" w:sz="4" w:space="0" w:color="auto"/>
            </w:tcBorders>
          </w:tcPr>
          <w:p w14:paraId="0D7A7CFD" w14:textId="60B42C42" w:rsidR="0067514B" w:rsidRPr="009D74D0" w:rsidRDefault="0067514B" w:rsidP="0067514B">
            <w:pPr>
              <w:pStyle w:val="NoSpacing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1200" w:type="dxa"/>
          </w:tcPr>
          <w:p w14:paraId="2F199FA6" w14:textId="77777777" w:rsidR="0067514B" w:rsidRPr="008525EC" w:rsidRDefault="0067514B" w:rsidP="0067514B">
            <w:pPr>
              <w:pStyle w:val="NoSpacing"/>
              <w:rPr>
                <w:rFonts w:ascii="Verdana" w:hAnsi="Verdana" w:cs="Arial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1203" w:type="dxa"/>
          </w:tcPr>
          <w:p w14:paraId="050E5D74" w14:textId="1AF61B80" w:rsidR="0067514B" w:rsidRPr="008525EC" w:rsidRDefault="0067514B" w:rsidP="0067514B">
            <w:pPr>
              <w:pStyle w:val="NoSpacing"/>
              <w:jc w:val="center"/>
              <w:rPr>
                <w:rFonts w:ascii="Verdana" w:hAnsi="Verdana" w:cs="Arial"/>
                <w:b/>
                <w:color w:val="000000" w:themeColor="text1"/>
                <w:sz w:val="28"/>
                <w:szCs w:val="28"/>
              </w:rPr>
            </w:pPr>
          </w:p>
        </w:tc>
      </w:tr>
      <w:tr w:rsidR="0067514B" w:rsidRPr="005F194A" w14:paraId="2A2D69D2" w14:textId="77777777" w:rsidTr="00DA6676">
        <w:trPr>
          <w:trHeight w:val="564"/>
        </w:trPr>
        <w:tc>
          <w:tcPr>
            <w:tcW w:w="780" w:type="dxa"/>
          </w:tcPr>
          <w:p w14:paraId="61DB282C" w14:textId="77777777" w:rsidR="0067514B" w:rsidRPr="005F194A" w:rsidRDefault="0067514B" w:rsidP="0067514B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  <w:r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>Thurs</w:t>
            </w:r>
          </w:p>
        </w:tc>
        <w:tc>
          <w:tcPr>
            <w:tcW w:w="1318" w:type="dxa"/>
          </w:tcPr>
          <w:p w14:paraId="2FA10F8E" w14:textId="536CC001" w:rsidR="0067514B" w:rsidRPr="009D74D0" w:rsidRDefault="0067514B" w:rsidP="0067514B">
            <w:pPr>
              <w:pStyle w:val="NoSpacing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1074" w:type="dxa"/>
          </w:tcPr>
          <w:p w14:paraId="50DE7FD2" w14:textId="27AC7EDF" w:rsidR="0067514B" w:rsidRPr="009D74D0" w:rsidRDefault="0067514B" w:rsidP="0067514B">
            <w:pPr>
              <w:pStyle w:val="NoSpacing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1361" w:type="dxa"/>
          </w:tcPr>
          <w:p w14:paraId="02DA6ED7" w14:textId="2BE6A81E" w:rsidR="0067514B" w:rsidRPr="009D74D0" w:rsidRDefault="0067514B" w:rsidP="0067514B">
            <w:pPr>
              <w:pStyle w:val="NoSpacing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1169" w:type="dxa"/>
          </w:tcPr>
          <w:p w14:paraId="10DACF87" w14:textId="77777777" w:rsidR="0067514B" w:rsidRPr="009D74D0" w:rsidRDefault="0067514B" w:rsidP="0067514B">
            <w:pPr>
              <w:pStyle w:val="NoSpacing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1162" w:type="dxa"/>
          </w:tcPr>
          <w:p w14:paraId="355821F9" w14:textId="2B3870B5" w:rsidR="0067514B" w:rsidRPr="009D74D0" w:rsidRDefault="0067514B" w:rsidP="0067514B">
            <w:pPr>
              <w:pStyle w:val="NoSpacing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1197" w:type="dxa"/>
          </w:tcPr>
          <w:p w14:paraId="111C1338" w14:textId="5668726D" w:rsidR="0067514B" w:rsidRPr="009D74D0" w:rsidRDefault="0067514B" w:rsidP="0067514B">
            <w:pPr>
              <w:pStyle w:val="NoSpacing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1200" w:type="dxa"/>
          </w:tcPr>
          <w:p w14:paraId="7D1A02F0" w14:textId="77777777" w:rsidR="0067514B" w:rsidRPr="008525EC" w:rsidRDefault="0067514B" w:rsidP="0067514B">
            <w:pPr>
              <w:pStyle w:val="NoSpacing"/>
              <w:rPr>
                <w:rFonts w:ascii="Verdana" w:hAnsi="Verdana" w:cs="Arial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1203" w:type="dxa"/>
          </w:tcPr>
          <w:p w14:paraId="69EFA8D9" w14:textId="4BF42E53" w:rsidR="0067514B" w:rsidRPr="008525EC" w:rsidRDefault="0067514B" w:rsidP="006E18DF">
            <w:pPr>
              <w:pStyle w:val="NoSpacing"/>
              <w:rPr>
                <w:rFonts w:ascii="Verdana" w:hAnsi="Verdana" w:cs="Arial"/>
                <w:b/>
                <w:color w:val="000000" w:themeColor="text1"/>
                <w:sz w:val="28"/>
                <w:szCs w:val="28"/>
              </w:rPr>
            </w:pPr>
          </w:p>
        </w:tc>
      </w:tr>
      <w:tr w:rsidR="0067514B" w:rsidRPr="005F194A" w14:paraId="1A4445A5" w14:textId="77777777" w:rsidTr="00DA6676">
        <w:trPr>
          <w:trHeight w:val="558"/>
        </w:trPr>
        <w:tc>
          <w:tcPr>
            <w:tcW w:w="780" w:type="dxa"/>
          </w:tcPr>
          <w:p w14:paraId="2B4160BA" w14:textId="77777777" w:rsidR="0067514B" w:rsidRPr="005F194A" w:rsidRDefault="0067514B" w:rsidP="0067514B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  <w:r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>Fri</w:t>
            </w:r>
          </w:p>
        </w:tc>
        <w:tc>
          <w:tcPr>
            <w:tcW w:w="1318" w:type="dxa"/>
          </w:tcPr>
          <w:p w14:paraId="06288555" w14:textId="109EA1C2" w:rsidR="0067514B" w:rsidRPr="009D74D0" w:rsidRDefault="0067514B" w:rsidP="0067514B">
            <w:pPr>
              <w:pStyle w:val="NoSpacing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1074" w:type="dxa"/>
          </w:tcPr>
          <w:p w14:paraId="5B8FC579" w14:textId="4A85F897" w:rsidR="0067514B" w:rsidRPr="009D74D0" w:rsidRDefault="0067514B" w:rsidP="0067514B">
            <w:pPr>
              <w:pStyle w:val="NoSpacing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1361" w:type="dxa"/>
          </w:tcPr>
          <w:p w14:paraId="3597AA9E" w14:textId="59FFEF23" w:rsidR="0067514B" w:rsidRPr="009D74D0" w:rsidRDefault="0067514B" w:rsidP="0067514B">
            <w:pPr>
              <w:pStyle w:val="NoSpacing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1169" w:type="dxa"/>
          </w:tcPr>
          <w:p w14:paraId="16794C50" w14:textId="77777777" w:rsidR="0067514B" w:rsidRPr="009D74D0" w:rsidRDefault="0067514B" w:rsidP="0067514B">
            <w:pPr>
              <w:pStyle w:val="NoSpacing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1162" w:type="dxa"/>
          </w:tcPr>
          <w:p w14:paraId="46715588" w14:textId="532F55EB" w:rsidR="0067514B" w:rsidRPr="009D74D0" w:rsidRDefault="0067514B" w:rsidP="0067514B">
            <w:pPr>
              <w:pStyle w:val="NoSpacing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1197" w:type="dxa"/>
          </w:tcPr>
          <w:p w14:paraId="04EB0C4A" w14:textId="5ED6029E" w:rsidR="0067514B" w:rsidRPr="009D74D0" w:rsidRDefault="0067514B" w:rsidP="0067514B">
            <w:pPr>
              <w:pStyle w:val="NoSpacing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1200" w:type="dxa"/>
          </w:tcPr>
          <w:p w14:paraId="48432A1B" w14:textId="77777777" w:rsidR="0067514B" w:rsidRPr="008525EC" w:rsidRDefault="0067514B" w:rsidP="0067514B">
            <w:pPr>
              <w:pStyle w:val="NoSpacing"/>
              <w:rPr>
                <w:rFonts w:ascii="Verdana" w:hAnsi="Verdana" w:cs="Arial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1203" w:type="dxa"/>
          </w:tcPr>
          <w:p w14:paraId="53B322A0" w14:textId="7F5E46FB" w:rsidR="0067514B" w:rsidRPr="008525EC" w:rsidRDefault="0067514B" w:rsidP="0067514B">
            <w:pPr>
              <w:pStyle w:val="NoSpacing"/>
              <w:jc w:val="center"/>
              <w:rPr>
                <w:rFonts w:ascii="Verdana" w:hAnsi="Verdana" w:cs="Arial"/>
                <w:b/>
                <w:color w:val="000000" w:themeColor="text1"/>
                <w:sz w:val="28"/>
                <w:szCs w:val="28"/>
              </w:rPr>
            </w:pPr>
          </w:p>
        </w:tc>
      </w:tr>
      <w:tr w:rsidR="0067514B" w:rsidRPr="005F194A" w14:paraId="19227D0D" w14:textId="77777777" w:rsidTr="00DA6676">
        <w:trPr>
          <w:trHeight w:val="460"/>
        </w:trPr>
        <w:tc>
          <w:tcPr>
            <w:tcW w:w="780" w:type="dxa"/>
          </w:tcPr>
          <w:p w14:paraId="48308589" w14:textId="77777777" w:rsidR="0067514B" w:rsidRPr="005F194A" w:rsidRDefault="0067514B" w:rsidP="0067514B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  <w:r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>Sat</w:t>
            </w:r>
          </w:p>
          <w:p w14:paraId="087FB443" w14:textId="77777777" w:rsidR="0067514B" w:rsidRPr="005F194A" w:rsidRDefault="0067514B" w:rsidP="0067514B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</w:p>
        </w:tc>
        <w:tc>
          <w:tcPr>
            <w:tcW w:w="1318" w:type="dxa"/>
          </w:tcPr>
          <w:p w14:paraId="26331980" w14:textId="77777777" w:rsidR="0067514B" w:rsidRPr="008525EC" w:rsidRDefault="0067514B" w:rsidP="0067514B">
            <w:pPr>
              <w:pStyle w:val="NoSpacing"/>
              <w:rPr>
                <w:rFonts w:ascii="Verdana" w:hAnsi="Verdana" w:cs="Arial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1074" w:type="dxa"/>
          </w:tcPr>
          <w:p w14:paraId="11660EF5" w14:textId="592ED8ED" w:rsidR="0067514B" w:rsidRPr="008525EC" w:rsidRDefault="0067514B" w:rsidP="0067514B">
            <w:pPr>
              <w:pStyle w:val="NoSpacing"/>
              <w:rPr>
                <w:rFonts w:ascii="Verdana" w:hAnsi="Verdana" w:cs="Arial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1361" w:type="dxa"/>
          </w:tcPr>
          <w:p w14:paraId="13587D1C" w14:textId="77777777" w:rsidR="0067514B" w:rsidRPr="008525EC" w:rsidRDefault="0067514B" w:rsidP="0067514B">
            <w:pPr>
              <w:pStyle w:val="NoSpacing"/>
              <w:rPr>
                <w:rFonts w:ascii="Verdana" w:hAnsi="Verdana" w:cs="Arial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1169" w:type="dxa"/>
          </w:tcPr>
          <w:p w14:paraId="44C4662D" w14:textId="77777777" w:rsidR="0067514B" w:rsidRPr="008525EC" w:rsidRDefault="0067514B" w:rsidP="0067514B">
            <w:pPr>
              <w:pStyle w:val="NoSpacing"/>
              <w:rPr>
                <w:rFonts w:ascii="Verdana" w:hAnsi="Verdana" w:cs="Arial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1162" w:type="dxa"/>
          </w:tcPr>
          <w:p w14:paraId="3D909F5E" w14:textId="77777777" w:rsidR="0067514B" w:rsidRPr="008525EC" w:rsidRDefault="0067514B" w:rsidP="0067514B">
            <w:pPr>
              <w:pStyle w:val="NoSpacing"/>
              <w:rPr>
                <w:rFonts w:ascii="Verdana" w:hAnsi="Verdana" w:cs="Arial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1197" w:type="dxa"/>
          </w:tcPr>
          <w:p w14:paraId="703EBCE0" w14:textId="77777777" w:rsidR="0067514B" w:rsidRPr="008525EC" w:rsidRDefault="0067514B" w:rsidP="0067514B">
            <w:pPr>
              <w:pStyle w:val="NoSpacing"/>
              <w:rPr>
                <w:rFonts w:ascii="Verdana" w:hAnsi="Verdana" w:cs="Arial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1200" w:type="dxa"/>
          </w:tcPr>
          <w:p w14:paraId="31E0D483" w14:textId="77777777" w:rsidR="0067514B" w:rsidRPr="008525EC" w:rsidRDefault="0067514B" w:rsidP="0067514B">
            <w:pPr>
              <w:pStyle w:val="NoSpacing"/>
              <w:rPr>
                <w:rFonts w:ascii="Verdana" w:hAnsi="Verdana" w:cs="Arial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1203" w:type="dxa"/>
          </w:tcPr>
          <w:p w14:paraId="1945783D" w14:textId="77777777" w:rsidR="0067514B" w:rsidRPr="008525EC" w:rsidRDefault="0067514B" w:rsidP="0067514B">
            <w:pPr>
              <w:pStyle w:val="NoSpacing"/>
              <w:rPr>
                <w:rFonts w:ascii="Verdana" w:hAnsi="Verdana" w:cs="Arial"/>
                <w:b/>
                <w:color w:val="000000" w:themeColor="text1"/>
                <w:sz w:val="28"/>
                <w:szCs w:val="28"/>
              </w:rPr>
            </w:pPr>
          </w:p>
        </w:tc>
      </w:tr>
      <w:tr w:rsidR="0067514B" w:rsidRPr="005F194A" w14:paraId="65934E7B" w14:textId="77777777" w:rsidTr="00DA6676">
        <w:trPr>
          <w:trHeight w:val="357"/>
        </w:trPr>
        <w:tc>
          <w:tcPr>
            <w:tcW w:w="780" w:type="dxa"/>
          </w:tcPr>
          <w:p w14:paraId="5B241ABC" w14:textId="77777777" w:rsidR="0067514B" w:rsidRPr="005F194A" w:rsidRDefault="0067514B" w:rsidP="0067514B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  <w:r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 xml:space="preserve">Sun </w:t>
            </w:r>
          </w:p>
          <w:p w14:paraId="13229549" w14:textId="77777777" w:rsidR="0067514B" w:rsidRPr="005F194A" w:rsidRDefault="0067514B" w:rsidP="0067514B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</w:p>
        </w:tc>
        <w:tc>
          <w:tcPr>
            <w:tcW w:w="1318" w:type="dxa"/>
          </w:tcPr>
          <w:p w14:paraId="30C5D615" w14:textId="77777777" w:rsidR="0067514B" w:rsidRPr="008525EC" w:rsidRDefault="0067514B" w:rsidP="0067514B">
            <w:pPr>
              <w:pStyle w:val="NoSpacing"/>
              <w:rPr>
                <w:rFonts w:ascii="Verdana" w:hAnsi="Verdana" w:cs="Arial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1074" w:type="dxa"/>
          </w:tcPr>
          <w:p w14:paraId="30B29ED3" w14:textId="77777777" w:rsidR="0067514B" w:rsidRPr="008525EC" w:rsidRDefault="0067514B" w:rsidP="0067514B">
            <w:pPr>
              <w:pStyle w:val="NoSpacing"/>
              <w:rPr>
                <w:rFonts w:ascii="Verdana" w:hAnsi="Verdana" w:cs="Arial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1361" w:type="dxa"/>
          </w:tcPr>
          <w:p w14:paraId="4F83CB29" w14:textId="77777777" w:rsidR="0067514B" w:rsidRPr="008525EC" w:rsidRDefault="0067514B" w:rsidP="0067514B">
            <w:pPr>
              <w:pStyle w:val="NoSpacing"/>
              <w:rPr>
                <w:rFonts w:ascii="Verdana" w:hAnsi="Verdana" w:cs="Arial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1169" w:type="dxa"/>
          </w:tcPr>
          <w:p w14:paraId="0E15BAD1" w14:textId="77777777" w:rsidR="0067514B" w:rsidRPr="008525EC" w:rsidRDefault="0067514B" w:rsidP="0067514B">
            <w:pPr>
              <w:pStyle w:val="NoSpacing"/>
              <w:rPr>
                <w:rFonts w:ascii="Verdana" w:hAnsi="Verdana" w:cs="Arial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1162" w:type="dxa"/>
          </w:tcPr>
          <w:p w14:paraId="72AC8C02" w14:textId="77777777" w:rsidR="0067514B" w:rsidRPr="008525EC" w:rsidRDefault="0067514B" w:rsidP="0067514B">
            <w:pPr>
              <w:pStyle w:val="NoSpacing"/>
              <w:rPr>
                <w:rFonts w:ascii="Verdana" w:hAnsi="Verdana" w:cs="Arial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1197" w:type="dxa"/>
          </w:tcPr>
          <w:p w14:paraId="60842FBF" w14:textId="7AA4EDBA" w:rsidR="0067514B" w:rsidRPr="008525EC" w:rsidRDefault="0067514B" w:rsidP="0067514B">
            <w:pPr>
              <w:pStyle w:val="NoSpacing"/>
              <w:rPr>
                <w:rFonts w:ascii="Verdana" w:hAnsi="Verdana" w:cs="Arial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1200" w:type="dxa"/>
          </w:tcPr>
          <w:p w14:paraId="4A289884" w14:textId="77777777" w:rsidR="0067514B" w:rsidRPr="008525EC" w:rsidRDefault="0067514B" w:rsidP="0067514B">
            <w:pPr>
              <w:pStyle w:val="NoSpacing"/>
              <w:rPr>
                <w:rFonts w:ascii="Verdana" w:hAnsi="Verdana" w:cs="Arial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1203" w:type="dxa"/>
          </w:tcPr>
          <w:p w14:paraId="126FC989" w14:textId="77777777" w:rsidR="0067514B" w:rsidRPr="008525EC" w:rsidRDefault="0067514B" w:rsidP="0067514B">
            <w:pPr>
              <w:pStyle w:val="NoSpacing"/>
              <w:rPr>
                <w:rFonts w:ascii="Verdana" w:hAnsi="Verdana" w:cs="Arial"/>
                <w:b/>
                <w:color w:val="000000" w:themeColor="text1"/>
                <w:sz w:val="28"/>
                <w:szCs w:val="28"/>
              </w:rPr>
            </w:pPr>
          </w:p>
        </w:tc>
      </w:tr>
      <w:tr w:rsidR="0067514B" w:rsidRPr="005F194A" w14:paraId="20648B1C" w14:textId="77777777" w:rsidTr="00DA6676">
        <w:trPr>
          <w:trHeight w:val="526"/>
        </w:trPr>
        <w:tc>
          <w:tcPr>
            <w:tcW w:w="780" w:type="dxa"/>
          </w:tcPr>
          <w:p w14:paraId="5F36A9FC" w14:textId="77777777" w:rsidR="0067514B" w:rsidRPr="005F194A" w:rsidRDefault="0067514B" w:rsidP="0067514B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</w:p>
        </w:tc>
        <w:tc>
          <w:tcPr>
            <w:tcW w:w="1318" w:type="dxa"/>
          </w:tcPr>
          <w:p w14:paraId="4F241890" w14:textId="77777777" w:rsidR="0067514B" w:rsidRPr="005F194A" w:rsidRDefault="0067514B" w:rsidP="0067514B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</w:p>
        </w:tc>
        <w:tc>
          <w:tcPr>
            <w:tcW w:w="1074" w:type="dxa"/>
          </w:tcPr>
          <w:p w14:paraId="36CF3B5B" w14:textId="268B9B95" w:rsidR="0067514B" w:rsidRPr="005F194A" w:rsidRDefault="0067514B" w:rsidP="0067514B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</w:p>
        </w:tc>
        <w:tc>
          <w:tcPr>
            <w:tcW w:w="1361" w:type="dxa"/>
          </w:tcPr>
          <w:p w14:paraId="4724F33E" w14:textId="77777777" w:rsidR="0067514B" w:rsidRPr="005F194A" w:rsidRDefault="0067514B" w:rsidP="0067514B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</w:p>
        </w:tc>
        <w:tc>
          <w:tcPr>
            <w:tcW w:w="1169" w:type="dxa"/>
          </w:tcPr>
          <w:p w14:paraId="6F945B8D" w14:textId="77777777" w:rsidR="0067514B" w:rsidRPr="005F194A" w:rsidRDefault="0067514B" w:rsidP="0067514B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</w:p>
        </w:tc>
        <w:tc>
          <w:tcPr>
            <w:tcW w:w="1162" w:type="dxa"/>
          </w:tcPr>
          <w:p w14:paraId="29891BBF" w14:textId="77777777" w:rsidR="0067514B" w:rsidRPr="005F194A" w:rsidRDefault="0067514B" w:rsidP="0067514B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</w:p>
        </w:tc>
        <w:tc>
          <w:tcPr>
            <w:tcW w:w="1197" w:type="dxa"/>
          </w:tcPr>
          <w:p w14:paraId="0BFA3B0B" w14:textId="77777777" w:rsidR="0067514B" w:rsidRPr="005F194A" w:rsidRDefault="0067514B" w:rsidP="0067514B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</w:p>
        </w:tc>
        <w:tc>
          <w:tcPr>
            <w:tcW w:w="1200" w:type="dxa"/>
          </w:tcPr>
          <w:p w14:paraId="0BACCD80" w14:textId="77777777" w:rsidR="0067514B" w:rsidRPr="005F194A" w:rsidRDefault="0067514B" w:rsidP="0067514B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  <w:r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 xml:space="preserve">Total </w:t>
            </w:r>
            <w:r>
              <w:rPr>
                <w:rFonts w:ascii="Arial" w:hAnsi="Arial" w:cs="Arial"/>
                <w:b/>
                <w:color w:val="882531"/>
                <w:sz w:val="18"/>
                <w:szCs w:val="18"/>
              </w:rPr>
              <w:t>Hours</w:t>
            </w:r>
          </w:p>
          <w:p w14:paraId="19B7C182" w14:textId="7F54573A" w:rsidR="0067514B" w:rsidRPr="005F194A" w:rsidRDefault="0067514B" w:rsidP="0067514B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  <w:r w:rsidRPr="005F194A">
              <w:rPr>
                <w:rFonts w:ascii="Arial" w:hAnsi="Arial" w:cs="Arial"/>
                <w:b/>
                <w:color w:val="882531"/>
                <w:sz w:val="18"/>
                <w:szCs w:val="18"/>
              </w:rPr>
              <w:t>Worked</w:t>
            </w:r>
          </w:p>
        </w:tc>
        <w:tc>
          <w:tcPr>
            <w:tcW w:w="1203" w:type="dxa"/>
          </w:tcPr>
          <w:p w14:paraId="15D4D10D" w14:textId="6FA9FC26" w:rsidR="0067514B" w:rsidRPr="005F194A" w:rsidRDefault="0067514B" w:rsidP="006E18DF">
            <w:pPr>
              <w:pStyle w:val="NoSpacing"/>
              <w:rPr>
                <w:rFonts w:ascii="Arial" w:hAnsi="Arial" w:cs="Arial"/>
                <w:b/>
                <w:color w:val="882531"/>
                <w:sz w:val="18"/>
                <w:szCs w:val="18"/>
              </w:rPr>
            </w:pPr>
          </w:p>
        </w:tc>
      </w:tr>
    </w:tbl>
    <w:p w14:paraId="51D11AB9" w14:textId="1116CF44" w:rsidR="00B76197" w:rsidRPr="005F194A" w:rsidRDefault="0042749C" w:rsidP="000E25D6">
      <w:pPr>
        <w:pStyle w:val="NoSpacing"/>
        <w:rPr>
          <w:rFonts w:ascii="Arial" w:hAnsi="Arial" w:cs="Arial"/>
          <w:b/>
        </w:rPr>
      </w:pPr>
      <w:r w:rsidRPr="005F194A">
        <w:rPr>
          <w:rFonts w:ascii="Arial" w:hAnsi="Arial" w:cs="Arial"/>
          <w:b/>
          <w:sz w:val="16"/>
          <w:szCs w:val="16"/>
        </w:rPr>
        <w:t>*</w:t>
      </w:r>
      <w:r w:rsidR="00A83CCF" w:rsidRPr="005F194A">
        <w:rPr>
          <w:rFonts w:ascii="Arial" w:hAnsi="Arial" w:cs="Arial"/>
          <w:b/>
          <w:sz w:val="16"/>
          <w:szCs w:val="16"/>
        </w:rPr>
        <w:t xml:space="preserve">To be completed where </w:t>
      </w:r>
      <w:r w:rsidR="000E25D6" w:rsidRPr="005F194A">
        <w:rPr>
          <w:rFonts w:ascii="Arial" w:hAnsi="Arial" w:cs="Arial"/>
          <w:b/>
          <w:sz w:val="16"/>
          <w:szCs w:val="16"/>
        </w:rPr>
        <w:t>no fixed</w:t>
      </w:r>
      <w:r w:rsidR="00B76197" w:rsidRPr="005F194A">
        <w:rPr>
          <w:rFonts w:ascii="Arial" w:hAnsi="Arial" w:cs="Arial"/>
          <w:b/>
          <w:sz w:val="16"/>
          <w:szCs w:val="16"/>
        </w:rPr>
        <w:t xml:space="preserve"> Meal Period/Periods are provided</w:t>
      </w:r>
      <w:r w:rsidR="00A83CCF" w:rsidRPr="005F194A">
        <w:rPr>
          <w:rFonts w:ascii="Arial" w:hAnsi="Arial" w:cs="Arial"/>
          <w:b/>
          <w:sz w:val="16"/>
          <w:szCs w:val="16"/>
        </w:rPr>
        <w:t xml:space="preserve"> u</w:t>
      </w:r>
      <w:r w:rsidR="00B76197" w:rsidRPr="005F194A">
        <w:rPr>
          <w:rFonts w:ascii="Arial" w:hAnsi="Arial" w:cs="Arial"/>
          <w:b/>
          <w:sz w:val="16"/>
          <w:szCs w:val="16"/>
        </w:rPr>
        <w:t>nder the employee’s contract of employment</w:t>
      </w:r>
    </w:p>
    <w:p w14:paraId="5DFB1DB2" w14:textId="77777777" w:rsidR="00B76197" w:rsidRPr="005F194A" w:rsidRDefault="00B76197" w:rsidP="000E25D6">
      <w:pPr>
        <w:pStyle w:val="NoSpacing"/>
        <w:rPr>
          <w:rFonts w:ascii="Arial" w:hAnsi="Arial" w:cs="Arial"/>
          <w:b/>
          <w:sz w:val="16"/>
          <w:szCs w:val="16"/>
        </w:rPr>
      </w:pPr>
    </w:p>
    <w:p w14:paraId="2B177553" w14:textId="693D8E70" w:rsidR="00B76197" w:rsidRPr="005F194A" w:rsidRDefault="00B76197" w:rsidP="002D6103">
      <w:pPr>
        <w:pStyle w:val="NoSpacing"/>
        <w:ind w:firstLine="720"/>
        <w:rPr>
          <w:rFonts w:ascii="Arial" w:hAnsi="Arial" w:cs="Arial"/>
          <w:b/>
          <w:color w:val="882531"/>
          <w:sz w:val="16"/>
          <w:szCs w:val="16"/>
        </w:rPr>
      </w:pPr>
      <w:r w:rsidRPr="005F194A">
        <w:rPr>
          <w:rFonts w:ascii="Arial" w:hAnsi="Arial" w:cs="Arial"/>
          <w:b/>
          <w:color w:val="882531"/>
          <w:sz w:val="16"/>
          <w:szCs w:val="16"/>
        </w:rPr>
        <w:t xml:space="preserve">Supervisor Name </w:t>
      </w:r>
    </w:p>
    <w:p w14:paraId="3DFCC78C" w14:textId="00504EA5" w:rsidR="00B76197" w:rsidRPr="005F194A" w:rsidRDefault="00B76197" w:rsidP="000460EC">
      <w:pPr>
        <w:pStyle w:val="NoSpacing"/>
        <w:ind w:firstLine="720"/>
        <w:rPr>
          <w:rFonts w:ascii="Arial" w:hAnsi="Arial" w:cs="Arial"/>
          <w:b/>
          <w:color w:val="882531"/>
          <w:sz w:val="16"/>
          <w:szCs w:val="16"/>
        </w:rPr>
      </w:pPr>
      <w:r w:rsidRPr="005F194A">
        <w:rPr>
          <w:rFonts w:ascii="Arial" w:hAnsi="Arial" w:cs="Arial"/>
          <w:b/>
          <w:color w:val="882531"/>
          <w:sz w:val="16"/>
          <w:szCs w:val="16"/>
        </w:rPr>
        <w:t>Supervisor Signature:</w:t>
      </w:r>
      <w:r w:rsidR="002B3E68">
        <w:rPr>
          <w:rFonts w:ascii="Arial" w:hAnsi="Arial" w:cs="Arial"/>
          <w:b/>
          <w:color w:val="882531"/>
          <w:sz w:val="16"/>
          <w:szCs w:val="16"/>
        </w:rPr>
        <w:t xml:space="preserve"> </w:t>
      </w:r>
    </w:p>
    <w:p w14:paraId="258009E5" w14:textId="2955FC88" w:rsidR="00B76197" w:rsidRPr="005F194A" w:rsidRDefault="00B76197" w:rsidP="000E25D6">
      <w:pPr>
        <w:pStyle w:val="NoSpacing"/>
        <w:rPr>
          <w:rFonts w:ascii="Arial" w:hAnsi="Arial" w:cs="Arial"/>
          <w:b/>
          <w:sz w:val="16"/>
          <w:szCs w:val="16"/>
        </w:rPr>
      </w:pPr>
    </w:p>
    <w:tbl>
      <w:tblPr>
        <w:tblStyle w:val="TableGrid"/>
        <w:tblW w:w="105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67"/>
        <w:gridCol w:w="5243"/>
      </w:tblGrid>
      <w:tr w:rsidR="0067705A" w:rsidRPr="005F194A" w14:paraId="76562BC6" w14:textId="77777777" w:rsidTr="006E4045">
        <w:trPr>
          <w:trHeight w:val="2935"/>
        </w:trPr>
        <w:tc>
          <w:tcPr>
            <w:tcW w:w="5267" w:type="dxa"/>
          </w:tcPr>
          <w:p w14:paraId="33E24C9F" w14:textId="77777777" w:rsidR="0067705A" w:rsidRPr="005F194A" w:rsidRDefault="0067705A" w:rsidP="0067705A">
            <w:pPr>
              <w:rPr>
                <w:rFonts w:ascii="Arial" w:hAnsi="Arial" w:cs="Arial"/>
                <w:b/>
                <w:bCs/>
                <w:color w:val="882531"/>
                <w:sz w:val="14"/>
                <w:szCs w:val="14"/>
              </w:rPr>
            </w:pPr>
            <w:r w:rsidRPr="005F194A">
              <w:rPr>
                <w:rFonts w:ascii="Arial" w:hAnsi="Arial" w:cs="Arial"/>
                <w:b/>
                <w:bCs/>
                <w:color w:val="882531"/>
                <w:sz w:val="14"/>
                <w:szCs w:val="14"/>
              </w:rPr>
              <w:t>To our temps:</w:t>
            </w:r>
          </w:p>
          <w:p w14:paraId="0BA24E53" w14:textId="77777777" w:rsidR="0067705A" w:rsidRPr="005F194A" w:rsidRDefault="0067705A" w:rsidP="0067705A">
            <w:pPr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5F194A">
              <w:rPr>
                <w:rFonts w:ascii="Arial" w:hAnsi="Arial" w:cs="Arial"/>
                <w:b/>
                <w:bCs/>
                <w:sz w:val="14"/>
                <w:szCs w:val="14"/>
              </w:rPr>
              <w:t>Please tick the boxes-</w:t>
            </w:r>
          </w:p>
          <w:p w14:paraId="6CA38278" w14:textId="2A0A589A" w:rsidR="0067705A" w:rsidRPr="005F194A" w:rsidRDefault="0067705A" w:rsidP="006770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5F194A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Temporaries agree that under no circumstance will they seek or accept a direct offer of further assignments or of </w:t>
            </w:r>
            <w:proofErr w:type="gramStart"/>
            <w:r w:rsidR="00A83CCF" w:rsidRPr="005F194A">
              <w:rPr>
                <w:rFonts w:ascii="Arial" w:hAnsi="Arial" w:cs="Arial"/>
                <w:b/>
                <w:bCs/>
                <w:sz w:val="14"/>
                <w:szCs w:val="14"/>
              </w:rPr>
              <w:t>employment</w:t>
            </w:r>
            <w:r w:rsidRPr="005F194A">
              <w:rPr>
                <w:rFonts w:ascii="Arial" w:hAnsi="Arial" w:cs="Arial"/>
                <w:b/>
                <w:bCs/>
                <w:sz w:val="14"/>
                <w:szCs w:val="14"/>
              </w:rPr>
              <w:t>,</w:t>
            </w:r>
            <w:proofErr w:type="gramEnd"/>
            <w:r w:rsidRPr="005F194A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from any client without fi</w:t>
            </w:r>
            <w:r w:rsidR="00A83CCF" w:rsidRPr="005F194A">
              <w:rPr>
                <w:rFonts w:ascii="Arial" w:hAnsi="Arial" w:cs="Arial"/>
                <w:b/>
                <w:bCs/>
                <w:sz w:val="14"/>
                <w:szCs w:val="14"/>
              </w:rPr>
              <w:t>rst discussing this with Quest P</w:t>
            </w:r>
            <w:r w:rsidRPr="005F194A">
              <w:rPr>
                <w:rFonts w:ascii="Arial" w:hAnsi="Arial" w:cs="Arial"/>
                <w:b/>
                <w:bCs/>
                <w:sz w:val="14"/>
                <w:szCs w:val="14"/>
              </w:rPr>
              <w:t>ersonnel.</w:t>
            </w:r>
          </w:p>
          <w:p w14:paraId="57D117E6" w14:textId="77777777" w:rsidR="0067705A" w:rsidRPr="005F194A" w:rsidRDefault="0067705A" w:rsidP="006770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5F194A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On completion of the assignment (or at the end of each week), please complete the hours worked for each day (excluding lunch hours) and the total hours worked for the </w:t>
            </w:r>
            <w:proofErr w:type="gramStart"/>
            <w:r w:rsidRPr="005F194A">
              <w:rPr>
                <w:rFonts w:ascii="Arial" w:hAnsi="Arial" w:cs="Arial"/>
                <w:b/>
                <w:bCs/>
                <w:sz w:val="14"/>
                <w:szCs w:val="14"/>
              </w:rPr>
              <w:t>week, and</w:t>
            </w:r>
            <w:proofErr w:type="gramEnd"/>
            <w:r w:rsidRPr="005F194A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have this signed by the </w:t>
            </w:r>
            <w:proofErr w:type="gramStart"/>
            <w:r w:rsidRPr="005F194A">
              <w:rPr>
                <w:rFonts w:ascii="Arial" w:hAnsi="Arial" w:cs="Arial"/>
                <w:b/>
                <w:bCs/>
                <w:sz w:val="14"/>
                <w:szCs w:val="14"/>
              </w:rPr>
              <w:t>person you</w:t>
            </w:r>
            <w:proofErr w:type="gramEnd"/>
            <w:r w:rsidRPr="005F194A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to whom you reported while on assignment.</w:t>
            </w:r>
          </w:p>
          <w:p w14:paraId="0B8EB863" w14:textId="28EE35CC" w:rsidR="0067705A" w:rsidRPr="005F194A" w:rsidRDefault="0067705A" w:rsidP="006770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5F194A">
              <w:rPr>
                <w:rFonts w:ascii="Arial" w:hAnsi="Arial" w:cs="Arial"/>
                <w:b/>
                <w:bCs/>
                <w:sz w:val="14"/>
                <w:szCs w:val="14"/>
              </w:rPr>
              <w:t>After signing</w:t>
            </w:r>
            <w:r w:rsidR="00C43AC2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return the timesheet</w:t>
            </w:r>
            <w:r w:rsidRPr="005F194A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to quest personnel </w:t>
            </w:r>
            <w:r w:rsidR="00C43AC2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payroll via </w:t>
            </w:r>
            <w:hyperlink r:id="rId12" w:history="1">
              <w:r w:rsidR="00C43AC2" w:rsidRPr="0047637C">
                <w:rPr>
                  <w:rStyle w:val="Hyperlink"/>
                  <w:rFonts w:ascii="Arial" w:hAnsi="Arial" w:cs="Arial"/>
                  <w:b/>
                  <w:bCs/>
                  <w:sz w:val="14"/>
                  <w:szCs w:val="14"/>
                </w:rPr>
                <w:t>payroll@questpersonnel.com.au</w:t>
              </w:r>
            </w:hyperlink>
            <w:r w:rsidR="00C43AC2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</w:t>
            </w:r>
          </w:p>
          <w:p w14:paraId="7D445BAB" w14:textId="77777777" w:rsidR="0067705A" w:rsidRPr="005F194A" w:rsidRDefault="0067705A" w:rsidP="006770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5F194A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To ensure prompt payment, please ensure your timesheet is received by no later than 9 am Monday of the following week. </w:t>
            </w:r>
          </w:p>
          <w:p w14:paraId="427DA7AE" w14:textId="77777777" w:rsidR="0067705A" w:rsidRPr="005F194A" w:rsidRDefault="0067705A" w:rsidP="006770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5F194A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Pay rates will vary according to classification and length of assignment. As you will be paid by Quest Personnel, any subsequent questions should be directed to </w:t>
            </w:r>
            <w:proofErr w:type="gramStart"/>
            <w:r w:rsidRPr="005F194A">
              <w:rPr>
                <w:rFonts w:ascii="Arial" w:hAnsi="Arial" w:cs="Arial"/>
                <w:b/>
                <w:bCs/>
                <w:sz w:val="14"/>
                <w:szCs w:val="14"/>
              </w:rPr>
              <w:t>quest</w:t>
            </w:r>
            <w:proofErr w:type="gramEnd"/>
            <w:r w:rsidRPr="005F194A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personnel.</w:t>
            </w:r>
          </w:p>
          <w:p w14:paraId="2F534422" w14:textId="5CA6656E" w:rsidR="0067705A" w:rsidRPr="005F194A" w:rsidRDefault="0067705A" w:rsidP="00A0045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5F194A">
              <w:rPr>
                <w:rFonts w:ascii="Arial" w:hAnsi="Arial" w:cs="Arial"/>
                <w:b/>
                <w:bCs/>
                <w:sz w:val="14"/>
                <w:szCs w:val="14"/>
              </w:rPr>
              <w:t>If for any reason you can’t report to an assignment or if you are going to be late or require time off, you should always advise Quest Personnel immediately.</w:t>
            </w:r>
          </w:p>
        </w:tc>
        <w:tc>
          <w:tcPr>
            <w:tcW w:w="5243" w:type="dxa"/>
          </w:tcPr>
          <w:p w14:paraId="1630A583" w14:textId="77777777" w:rsidR="0067705A" w:rsidRPr="005F194A" w:rsidRDefault="0067705A" w:rsidP="0067705A">
            <w:pPr>
              <w:rPr>
                <w:rFonts w:ascii="Arial" w:hAnsi="Arial" w:cs="Arial"/>
                <w:b/>
                <w:bCs/>
                <w:color w:val="882531"/>
                <w:sz w:val="14"/>
                <w:szCs w:val="14"/>
              </w:rPr>
            </w:pPr>
            <w:r w:rsidRPr="005F194A">
              <w:rPr>
                <w:rFonts w:ascii="Arial" w:hAnsi="Arial" w:cs="Arial"/>
                <w:b/>
                <w:bCs/>
                <w:color w:val="882531"/>
                <w:sz w:val="14"/>
                <w:szCs w:val="14"/>
              </w:rPr>
              <w:t>To our clients:</w:t>
            </w:r>
          </w:p>
          <w:p w14:paraId="634A52BA" w14:textId="77777777" w:rsidR="0067705A" w:rsidRPr="005F194A" w:rsidRDefault="0067705A" w:rsidP="0067705A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5F194A">
              <w:rPr>
                <w:rFonts w:ascii="Arial" w:hAnsi="Arial" w:cs="Arial"/>
                <w:b/>
                <w:bCs/>
                <w:sz w:val="14"/>
                <w:szCs w:val="14"/>
              </w:rPr>
              <w:t>Please sign at the end of each week or assignment</w:t>
            </w:r>
          </w:p>
          <w:p w14:paraId="355495FE" w14:textId="77777777" w:rsidR="0067705A" w:rsidRPr="005F194A" w:rsidRDefault="0067705A" w:rsidP="0067705A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5F194A">
              <w:rPr>
                <w:rFonts w:ascii="Arial" w:hAnsi="Arial" w:cs="Arial"/>
                <w:b/>
                <w:bCs/>
                <w:sz w:val="14"/>
                <w:szCs w:val="14"/>
              </w:rPr>
              <w:t>You will be invoiced weekly, and as the temporary will have been paid, we require immediate payment. Please ensure your accounts department gives the account immediate attention.</w:t>
            </w:r>
          </w:p>
          <w:p w14:paraId="090B04BF" w14:textId="0CA27FF1" w:rsidR="0067705A" w:rsidRPr="005F194A" w:rsidRDefault="0067705A" w:rsidP="0067705A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5F194A">
              <w:rPr>
                <w:rFonts w:ascii="Arial" w:hAnsi="Arial" w:cs="Arial"/>
                <w:b/>
                <w:bCs/>
                <w:sz w:val="14"/>
                <w:szCs w:val="14"/>
              </w:rPr>
              <w:t>Minimum hire is 4 hours</w:t>
            </w:r>
            <w:r w:rsidR="000460EC" w:rsidRPr="005F194A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</w:t>
            </w:r>
            <w:r w:rsidRPr="005F194A">
              <w:rPr>
                <w:rFonts w:ascii="Arial" w:hAnsi="Arial" w:cs="Arial"/>
                <w:b/>
                <w:bCs/>
                <w:sz w:val="14"/>
                <w:szCs w:val="14"/>
              </w:rPr>
              <w:t>(unless otherwise agreed prior to the assignment</w:t>
            </w:r>
            <w:r w:rsidR="000460EC" w:rsidRPr="005F194A">
              <w:rPr>
                <w:rFonts w:ascii="Arial" w:hAnsi="Arial" w:cs="Arial"/>
                <w:b/>
                <w:bCs/>
                <w:sz w:val="14"/>
                <w:szCs w:val="14"/>
              </w:rPr>
              <w:t>.</w:t>
            </w:r>
          </w:p>
          <w:p w14:paraId="06C1D434" w14:textId="77777777" w:rsidR="0067705A" w:rsidRPr="005F194A" w:rsidRDefault="0067705A" w:rsidP="0067705A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5F194A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Our terms are seven days from date of </w:t>
            </w:r>
            <w:proofErr w:type="gramStart"/>
            <w:r w:rsidRPr="005F194A">
              <w:rPr>
                <w:rFonts w:ascii="Arial" w:hAnsi="Arial" w:cs="Arial"/>
                <w:b/>
                <w:bCs/>
                <w:sz w:val="14"/>
                <w:szCs w:val="14"/>
              </w:rPr>
              <w:t>invoice</w:t>
            </w:r>
            <w:proofErr w:type="gramEnd"/>
          </w:p>
          <w:p w14:paraId="54F686F0" w14:textId="51DF8CAF" w:rsidR="0067705A" w:rsidRPr="005F194A" w:rsidRDefault="0067705A" w:rsidP="0067705A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5F194A">
              <w:rPr>
                <w:rFonts w:ascii="Arial" w:hAnsi="Arial" w:cs="Arial"/>
                <w:b/>
                <w:bCs/>
                <w:sz w:val="14"/>
                <w:szCs w:val="14"/>
              </w:rPr>
              <w:t>A permanent placement fee is payable should any Temporary person is introduced by Quest Personnel be</w:t>
            </w:r>
            <w:r w:rsidR="000460EC" w:rsidRPr="005F194A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employed by your organization (</w:t>
            </w:r>
            <w:r w:rsidRPr="005F194A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or a subsidiary, division or client of your </w:t>
            </w:r>
            <w:proofErr w:type="spellStart"/>
            <w:r w:rsidRPr="005F194A">
              <w:rPr>
                <w:rFonts w:ascii="Arial" w:hAnsi="Arial" w:cs="Arial"/>
                <w:b/>
                <w:bCs/>
                <w:sz w:val="14"/>
                <w:szCs w:val="14"/>
              </w:rPr>
              <w:t>organisation</w:t>
            </w:r>
            <w:proofErr w:type="spellEnd"/>
            <w:r w:rsidRPr="005F194A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) on </w:t>
            </w:r>
            <w:proofErr w:type="gramStart"/>
            <w:r w:rsidRPr="005F194A">
              <w:rPr>
                <w:rFonts w:ascii="Arial" w:hAnsi="Arial" w:cs="Arial"/>
                <w:b/>
                <w:bCs/>
                <w:sz w:val="14"/>
                <w:szCs w:val="14"/>
              </w:rPr>
              <w:t>either a</w:t>
            </w:r>
            <w:proofErr w:type="gramEnd"/>
            <w:r w:rsidRPr="005F194A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temporary </w:t>
            </w:r>
            <w:proofErr w:type="spellStart"/>
            <w:r w:rsidRPr="005F194A">
              <w:rPr>
                <w:rFonts w:ascii="Arial" w:hAnsi="Arial" w:cs="Arial"/>
                <w:b/>
                <w:bCs/>
                <w:sz w:val="14"/>
                <w:szCs w:val="14"/>
              </w:rPr>
              <w:t>of</w:t>
            </w:r>
            <w:proofErr w:type="spellEnd"/>
            <w:r w:rsidRPr="005F194A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permanent basis within 12 months of this timesheet.</w:t>
            </w:r>
          </w:p>
          <w:p w14:paraId="10A379EF" w14:textId="77777777" w:rsidR="0067705A" w:rsidRPr="005F194A" w:rsidRDefault="0067705A" w:rsidP="0067705A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5F194A">
              <w:rPr>
                <w:rFonts w:ascii="Arial" w:hAnsi="Arial" w:cs="Arial"/>
                <w:b/>
                <w:bCs/>
                <w:sz w:val="14"/>
                <w:szCs w:val="14"/>
              </w:rPr>
              <w:t>Your temporary consultant is committed to servicing your needs- please call us if we can help in any way.</w:t>
            </w:r>
          </w:p>
          <w:p w14:paraId="28699A6E" w14:textId="77777777" w:rsidR="0067705A" w:rsidRPr="005F194A" w:rsidRDefault="0067705A" w:rsidP="00A00456">
            <w:pPr>
              <w:pStyle w:val="NoSpacing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</w:tr>
    </w:tbl>
    <w:p w14:paraId="7A4249CC" w14:textId="2B309C54" w:rsidR="0067705A" w:rsidRPr="005F194A" w:rsidRDefault="002B73B8" w:rsidP="000460EC">
      <w:pPr>
        <w:pStyle w:val="NoSpacing"/>
        <w:rPr>
          <w:rFonts w:ascii="Arial" w:hAnsi="Arial" w:cs="Arial"/>
          <w:b/>
          <w:color w:val="882531"/>
          <w:sz w:val="16"/>
          <w:szCs w:val="16"/>
        </w:rPr>
      </w:pPr>
      <w:r w:rsidRPr="005F194A">
        <w:rPr>
          <w:rFonts w:ascii="Arial" w:hAnsi="Arial" w:cs="Arial"/>
          <w:b/>
          <w:color w:val="882531"/>
          <w:sz w:val="16"/>
          <w:szCs w:val="16"/>
        </w:rPr>
        <w:t>Wages and Allowances (Office use Only -D</w:t>
      </w:r>
      <w:r w:rsidR="00C64293" w:rsidRPr="005F194A">
        <w:rPr>
          <w:rFonts w:ascii="Arial" w:hAnsi="Arial" w:cs="Arial"/>
          <w:b/>
          <w:color w:val="882531"/>
          <w:sz w:val="16"/>
          <w:szCs w:val="16"/>
        </w:rPr>
        <w:t>o N</w:t>
      </w:r>
      <w:r w:rsidRPr="005F194A">
        <w:rPr>
          <w:rFonts w:ascii="Arial" w:hAnsi="Arial" w:cs="Arial"/>
          <w:b/>
          <w:color w:val="882531"/>
          <w:sz w:val="16"/>
          <w:szCs w:val="16"/>
        </w:rPr>
        <w:t>ot Complete)</w:t>
      </w:r>
    </w:p>
    <w:tbl>
      <w:tblPr>
        <w:tblStyle w:val="TableGrid"/>
        <w:tblpPr w:leftFromText="180" w:rightFromText="180" w:vertAnchor="text" w:horzAnchor="margin" w:tblpY="132"/>
        <w:tblW w:w="10499" w:type="dxa"/>
        <w:tblLook w:val="04A0" w:firstRow="1" w:lastRow="0" w:firstColumn="1" w:lastColumn="0" w:noHBand="0" w:noVBand="1"/>
      </w:tblPr>
      <w:tblGrid>
        <w:gridCol w:w="1331"/>
        <w:gridCol w:w="1382"/>
        <w:gridCol w:w="1269"/>
        <w:gridCol w:w="1285"/>
        <w:gridCol w:w="1383"/>
        <w:gridCol w:w="1217"/>
        <w:gridCol w:w="1367"/>
        <w:gridCol w:w="1265"/>
      </w:tblGrid>
      <w:tr w:rsidR="00C64293" w:rsidRPr="005F194A" w14:paraId="775E335B" w14:textId="77777777" w:rsidTr="00C64293">
        <w:trPr>
          <w:trHeight w:val="620"/>
        </w:trPr>
        <w:tc>
          <w:tcPr>
            <w:tcW w:w="1331" w:type="dxa"/>
          </w:tcPr>
          <w:p w14:paraId="598A52A5" w14:textId="77777777" w:rsidR="00C64293" w:rsidRPr="005F194A" w:rsidRDefault="00C64293" w:rsidP="00884112">
            <w:pPr>
              <w:pStyle w:val="NoSpacing"/>
              <w:rPr>
                <w:rFonts w:ascii="Arial" w:hAnsi="Arial" w:cs="Arial"/>
                <w:b/>
                <w:color w:val="882531"/>
                <w:sz w:val="16"/>
                <w:szCs w:val="16"/>
              </w:rPr>
            </w:pPr>
            <w:r w:rsidRPr="005F194A">
              <w:rPr>
                <w:rFonts w:ascii="Arial" w:hAnsi="Arial" w:cs="Arial"/>
                <w:b/>
                <w:color w:val="882531"/>
                <w:sz w:val="16"/>
                <w:szCs w:val="16"/>
              </w:rPr>
              <w:t xml:space="preserve">Total </w:t>
            </w:r>
          </w:p>
          <w:p w14:paraId="3A2E4707" w14:textId="2A91619A" w:rsidR="00C64293" w:rsidRPr="005F194A" w:rsidRDefault="00C64293" w:rsidP="002F4554">
            <w:pPr>
              <w:pStyle w:val="NoSpacing"/>
              <w:rPr>
                <w:rFonts w:ascii="Arial" w:hAnsi="Arial" w:cs="Arial"/>
                <w:b/>
                <w:color w:val="882531"/>
                <w:sz w:val="16"/>
                <w:szCs w:val="16"/>
              </w:rPr>
            </w:pPr>
            <w:r w:rsidRPr="005F194A">
              <w:rPr>
                <w:rFonts w:ascii="Arial" w:hAnsi="Arial" w:cs="Arial"/>
                <w:b/>
                <w:color w:val="882531"/>
                <w:sz w:val="16"/>
                <w:szCs w:val="16"/>
              </w:rPr>
              <w:t>Ordinary Hrs</w:t>
            </w:r>
          </w:p>
        </w:tc>
        <w:tc>
          <w:tcPr>
            <w:tcW w:w="1382" w:type="dxa"/>
          </w:tcPr>
          <w:p w14:paraId="0E44FE36" w14:textId="77777777" w:rsidR="00C64293" w:rsidRPr="005F194A" w:rsidRDefault="00C64293" w:rsidP="00884112">
            <w:pPr>
              <w:pStyle w:val="NoSpacing"/>
              <w:rPr>
                <w:rFonts w:ascii="Arial" w:hAnsi="Arial" w:cs="Arial"/>
                <w:b/>
                <w:color w:val="882531"/>
                <w:sz w:val="16"/>
                <w:szCs w:val="16"/>
              </w:rPr>
            </w:pPr>
            <w:r w:rsidRPr="005F194A">
              <w:rPr>
                <w:rFonts w:ascii="Arial" w:hAnsi="Arial" w:cs="Arial"/>
                <w:b/>
                <w:color w:val="882531"/>
                <w:sz w:val="16"/>
                <w:szCs w:val="16"/>
              </w:rPr>
              <w:t>Total</w:t>
            </w:r>
          </w:p>
          <w:p w14:paraId="1C67BBB9" w14:textId="07D92840" w:rsidR="00C64293" w:rsidRPr="005F194A" w:rsidRDefault="00C64293" w:rsidP="00C8791F">
            <w:pPr>
              <w:pStyle w:val="NoSpacing"/>
              <w:rPr>
                <w:rFonts w:ascii="Arial" w:hAnsi="Arial" w:cs="Arial"/>
                <w:b/>
                <w:color w:val="882531"/>
                <w:sz w:val="16"/>
                <w:szCs w:val="16"/>
              </w:rPr>
            </w:pPr>
            <w:r w:rsidRPr="005F194A">
              <w:rPr>
                <w:rFonts w:ascii="Arial" w:hAnsi="Arial" w:cs="Arial"/>
                <w:b/>
                <w:color w:val="882531"/>
                <w:sz w:val="16"/>
                <w:szCs w:val="16"/>
              </w:rPr>
              <w:t>Overtime</w:t>
            </w:r>
          </w:p>
        </w:tc>
        <w:tc>
          <w:tcPr>
            <w:tcW w:w="1269" w:type="dxa"/>
          </w:tcPr>
          <w:p w14:paraId="52997C6D" w14:textId="60425FAF" w:rsidR="00C64293" w:rsidRPr="005F194A" w:rsidRDefault="00C64293" w:rsidP="00884112">
            <w:pPr>
              <w:pStyle w:val="NoSpacing"/>
              <w:rPr>
                <w:rFonts w:ascii="Arial" w:hAnsi="Arial" w:cs="Arial"/>
                <w:b/>
                <w:color w:val="882531"/>
                <w:sz w:val="16"/>
                <w:szCs w:val="16"/>
              </w:rPr>
            </w:pPr>
            <w:r w:rsidRPr="005F194A">
              <w:rPr>
                <w:rFonts w:ascii="Arial" w:hAnsi="Arial" w:cs="Arial"/>
                <w:b/>
                <w:color w:val="882531"/>
                <w:sz w:val="16"/>
                <w:szCs w:val="16"/>
              </w:rPr>
              <w:t>Total Adjust</w:t>
            </w:r>
          </w:p>
        </w:tc>
        <w:tc>
          <w:tcPr>
            <w:tcW w:w="1285" w:type="dxa"/>
          </w:tcPr>
          <w:p w14:paraId="79FD7C45" w14:textId="77777777" w:rsidR="00C64293" w:rsidRPr="005F194A" w:rsidRDefault="00C64293" w:rsidP="00884112">
            <w:pPr>
              <w:pStyle w:val="NoSpacing"/>
              <w:rPr>
                <w:rFonts w:ascii="Arial" w:hAnsi="Arial" w:cs="Arial"/>
                <w:b/>
                <w:color w:val="882531"/>
                <w:sz w:val="16"/>
                <w:szCs w:val="16"/>
              </w:rPr>
            </w:pPr>
            <w:r w:rsidRPr="005F194A">
              <w:rPr>
                <w:rFonts w:ascii="Arial" w:hAnsi="Arial" w:cs="Arial"/>
                <w:b/>
                <w:color w:val="882531"/>
                <w:sz w:val="16"/>
                <w:szCs w:val="16"/>
              </w:rPr>
              <w:t>Gross</w:t>
            </w:r>
          </w:p>
          <w:p w14:paraId="654741BB" w14:textId="0C9565AB" w:rsidR="00C64293" w:rsidRPr="005F194A" w:rsidRDefault="00C64293" w:rsidP="00731397">
            <w:pPr>
              <w:pStyle w:val="NoSpacing"/>
              <w:rPr>
                <w:rFonts w:ascii="Arial" w:hAnsi="Arial" w:cs="Arial"/>
                <w:b/>
                <w:color w:val="882531"/>
                <w:sz w:val="16"/>
                <w:szCs w:val="16"/>
              </w:rPr>
            </w:pPr>
            <w:r w:rsidRPr="005F194A">
              <w:rPr>
                <w:rFonts w:ascii="Arial" w:hAnsi="Arial" w:cs="Arial"/>
                <w:b/>
                <w:color w:val="882531"/>
                <w:sz w:val="16"/>
                <w:szCs w:val="16"/>
              </w:rPr>
              <w:t>Wages</w:t>
            </w:r>
          </w:p>
        </w:tc>
        <w:tc>
          <w:tcPr>
            <w:tcW w:w="1383" w:type="dxa"/>
          </w:tcPr>
          <w:p w14:paraId="1869D147" w14:textId="77777777" w:rsidR="00C64293" w:rsidRPr="005F194A" w:rsidRDefault="00C64293" w:rsidP="00884112">
            <w:pPr>
              <w:pStyle w:val="NoSpacing"/>
              <w:rPr>
                <w:rFonts w:ascii="Arial" w:hAnsi="Arial" w:cs="Arial"/>
                <w:b/>
                <w:color w:val="882531"/>
                <w:sz w:val="16"/>
                <w:szCs w:val="16"/>
              </w:rPr>
            </w:pPr>
            <w:r w:rsidRPr="005F194A">
              <w:rPr>
                <w:rFonts w:ascii="Arial" w:hAnsi="Arial" w:cs="Arial"/>
                <w:b/>
                <w:color w:val="882531"/>
                <w:sz w:val="16"/>
                <w:szCs w:val="16"/>
              </w:rPr>
              <w:t>Total</w:t>
            </w:r>
          </w:p>
          <w:p w14:paraId="79B17E7E" w14:textId="2E8E45E2" w:rsidR="00C64293" w:rsidRPr="005F194A" w:rsidRDefault="00C64293" w:rsidP="00C149DE">
            <w:pPr>
              <w:pStyle w:val="NoSpacing"/>
              <w:rPr>
                <w:rFonts w:ascii="Arial" w:hAnsi="Arial" w:cs="Arial"/>
                <w:b/>
                <w:color w:val="882531"/>
                <w:sz w:val="16"/>
                <w:szCs w:val="16"/>
              </w:rPr>
            </w:pPr>
            <w:r w:rsidRPr="005F194A">
              <w:rPr>
                <w:rFonts w:ascii="Arial" w:hAnsi="Arial" w:cs="Arial"/>
                <w:b/>
                <w:color w:val="882531"/>
                <w:sz w:val="16"/>
                <w:szCs w:val="16"/>
              </w:rPr>
              <w:t>Allowances</w:t>
            </w:r>
          </w:p>
        </w:tc>
        <w:tc>
          <w:tcPr>
            <w:tcW w:w="1217" w:type="dxa"/>
          </w:tcPr>
          <w:p w14:paraId="294EA6A1" w14:textId="77777777" w:rsidR="00C64293" w:rsidRPr="005F194A" w:rsidRDefault="00C64293" w:rsidP="00884112">
            <w:pPr>
              <w:pStyle w:val="NoSpacing"/>
              <w:rPr>
                <w:rFonts w:ascii="Arial" w:hAnsi="Arial" w:cs="Arial"/>
                <w:b/>
                <w:color w:val="882531"/>
                <w:sz w:val="16"/>
                <w:szCs w:val="16"/>
              </w:rPr>
            </w:pPr>
            <w:r w:rsidRPr="005F194A">
              <w:rPr>
                <w:rFonts w:ascii="Arial" w:hAnsi="Arial" w:cs="Arial"/>
                <w:b/>
                <w:color w:val="882531"/>
                <w:sz w:val="16"/>
                <w:szCs w:val="16"/>
              </w:rPr>
              <w:t>Tax</w:t>
            </w:r>
          </w:p>
        </w:tc>
        <w:tc>
          <w:tcPr>
            <w:tcW w:w="1367" w:type="dxa"/>
          </w:tcPr>
          <w:p w14:paraId="416038B8" w14:textId="77777777" w:rsidR="00C64293" w:rsidRPr="005F194A" w:rsidRDefault="00C64293" w:rsidP="00884112">
            <w:pPr>
              <w:pStyle w:val="NoSpacing"/>
              <w:rPr>
                <w:rFonts w:ascii="Arial" w:hAnsi="Arial" w:cs="Arial"/>
                <w:b/>
                <w:color w:val="882531"/>
                <w:sz w:val="16"/>
                <w:szCs w:val="16"/>
              </w:rPr>
            </w:pPr>
            <w:r w:rsidRPr="005F194A">
              <w:rPr>
                <w:rFonts w:ascii="Arial" w:hAnsi="Arial" w:cs="Arial"/>
                <w:b/>
                <w:color w:val="882531"/>
                <w:sz w:val="16"/>
                <w:szCs w:val="16"/>
              </w:rPr>
              <w:t>Super</w:t>
            </w:r>
          </w:p>
          <w:p w14:paraId="495B35E5" w14:textId="236CCEE0" w:rsidR="00C64293" w:rsidRPr="005F194A" w:rsidRDefault="00C64293" w:rsidP="00844F9E">
            <w:pPr>
              <w:pStyle w:val="NoSpacing"/>
              <w:rPr>
                <w:rFonts w:ascii="Arial" w:hAnsi="Arial" w:cs="Arial"/>
                <w:b/>
                <w:color w:val="882531"/>
                <w:sz w:val="16"/>
                <w:szCs w:val="16"/>
              </w:rPr>
            </w:pPr>
            <w:proofErr w:type="spellStart"/>
            <w:r w:rsidRPr="005F194A">
              <w:rPr>
                <w:rFonts w:ascii="Arial" w:hAnsi="Arial" w:cs="Arial"/>
                <w:b/>
                <w:color w:val="882531"/>
                <w:sz w:val="16"/>
                <w:szCs w:val="16"/>
              </w:rPr>
              <w:t>Annuation</w:t>
            </w:r>
            <w:proofErr w:type="spellEnd"/>
          </w:p>
        </w:tc>
        <w:tc>
          <w:tcPr>
            <w:tcW w:w="1265" w:type="dxa"/>
          </w:tcPr>
          <w:p w14:paraId="4B2F7000" w14:textId="77777777" w:rsidR="00C64293" w:rsidRPr="005F194A" w:rsidRDefault="00C64293" w:rsidP="00884112">
            <w:pPr>
              <w:pStyle w:val="NoSpacing"/>
              <w:rPr>
                <w:rFonts w:ascii="Arial" w:hAnsi="Arial" w:cs="Arial"/>
                <w:b/>
                <w:color w:val="882531"/>
                <w:sz w:val="16"/>
                <w:szCs w:val="16"/>
              </w:rPr>
            </w:pPr>
            <w:r w:rsidRPr="005F194A">
              <w:rPr>
                <w:rFonts w:ascii="Arial" w:hAnsi="Arial" w:cs="Arial"/>
                <w:b/>
                <w:color w:val="882531"/>
                <w:sz w:val="16"/>
                <w:szCs w:val="16"/>
              </w:rPr>
              <w:t>Net Wage</w:t>
            </w:r>
          </w:p>
        </w:tc>
      </w:tr>
      <w:tr w:rsidR="00C64293" w:rsidRPr="005F194A" w14:paraId="5D15547E" w14:textId="77777777" w:rsidTr="00C64293">
        <w:trPr>
          <w:trHeight w:val="435"/>
        </w:trPr>
        <w:tc>
          <w:tcPr>
            <w:tcW w:w="1331" w:type="dxa"/>
          </w:tcPr>
          <w:p w14:paraId="2B09A441" w14:textId="77777777" w:rsidR="00C64293" w:rsidRPr="005F194A" w:rsidRDefault="00C64293" w:rsidP="00884112">
            <w:pPr>
              <w:pStyle w:val="NoSpacing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382" w:type="dxa"/>
          </w:tcPr>
          <w:p w14:paraId="2BEF199F" w14:textId="77777777" w:rsidR="00C64293" w:rsidRPr="005F194A" w:rsidRDefault="00C64293" w:rsidP="00884112">
            <w:pPr>
              <w:pStyle w:val="NoSpacing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69" w:type="dxa"/>
          </w:tcPr>
          <w:p w14:paraId="0EB6B198" w14:textId="77777777" w:rsidR="00C64293" w:rsidRPr="005F194A" w:rsidRDefault="00C64293" w:rsidP="00884112">
            <w:pPr>
              <w:pStyle w:val="NoSpacing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85" w:type="dxa"/>
          </w:tcPr>
          <w:p w14:paraId="11C7DCFA" w14:textId="77777777" w:rsidR="00C64293" w:rsidRPr="005F194A" w:rsidRDefault="00C64293" w:rsidP="00884112">
            <w:pPr>
              <w:pStyle w:val="NoSpacing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383" w:type="dxa"/>
          </w:tcPr>
          <w:p w14:paraId="3B75249C" w14:textId="77777777" w:rsidR="00C64293" w:rsidRPr="005F194A" w:rsidRDefault="00C64293" w:rsidP="00884112">
            <w:pPr>
              <w:pStyle w:val="NoSpacing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7" w:type="dxa"/>
          </w:tcPr>
          <w:p w14:paraId="180A3A95" w14:textId="77777777" w:rsidR="00C64293" w:rsidRPr="005F194A" w:rsidRDefault="00C64293" w:rsidP="00884112">
            <w:pPr>
              <w:pStyle w:val="NoSpacing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367" w:type="dxa"/>
          </w:tcPr>
          <w:p w14:paraId="5B762BA9" w14:textId="77777777" w:rsidR="00C64293" w:rsidRPr="005F194A" w:rsidRDefault="00C64293" w:rsidP="00884112">
            <w:pPr>
              <w:pStyle w:val="NoSpacing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65" w:type="dxa"/>
          </w:tcPr>
          <w:p w14:paraId="5F75E1D0" w14:textId="77777777" w:rsidR="00C64293" w:rsidRPr="005F194A" w:rsidRDefault="00C64293" w:rsidP="00884112">
            <w:pPr>
              <w:pStyle w:val="NoSpacing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</w:tbl>
    <w:p w14:paraId="75CA9763" w14:textId="1D7321C6" w:rsidR="00CF6009" w:rsidRPr="005F194A" w:rsidRDefault="00CF6009" w:rsidP="00C64293">
      <w:pPr>
        <w:pStyle w:val="NoSpacing"/>
        <w:rPr>
          <w:rFonts w:ascii="Arial" w:hAnsi="Arial" w:cs="Arial"/>
          <w:b/>
        </w:rPr>
      </w:pPr>
    </w:p>
    <w:sectPr w:rsidR="00CF6009" w:rsidRPr="005F194A" w:rsidSect="00A0045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720" w:right="720" w:bottom="567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BBA508" w14:textId="77777777" w:rsidR="00C978BD" w:rsidRDefault="00C978BD" w:rsidP="00C5603F">
      <w:pPr>
        <w:spacing w:after="0" w:line="240" w:lineRule="auto"/>
      </w:pPr>
      <w:r>
        <w:separator/>
      </w:r>
    </w:p>
  </w:endnote>
  <w:endnote w:type="continuationSeparator" w:id="0">
    <w:p w14:paraId="10E7A27C" w14:textId="77777777" w:rsidR="00C978BD" w:rsidRDefault="00C978BD" w:rsidP="00C560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alibri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49D71" w14:textId="77777777" w:rsidR="00C5603F" w:rsidRDefault="00C560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D3E82" w14:textId="77777777" w:rsidR="00C5603F" w:rsidRDefault="00C560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5EC22" w14:textId="77777777" w:rsidR="00C5603F" w:rsidRDefault="00C560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6ADAC3" w14:textId="77777777" w:rsidR="00C978BD" w:rsidRDefault="00C978BD" w:rsidP="00C5603F">
      <w:pPr>
        <w:spacing w:after="0" w:line="240" w:lineRule="auto"/>
      </w:pPr>
      <w:r>
        <w:separator/>
      </w:r>
    </w:p>
  </w:footnote>
  <w:footnote w:type="continuationSeparator" w:id="0">
    <w:p w14:paraId="77830074" w14:textId="77777777" w:rsidR="00C978BD" w:rsidRDefault="00C978BD" w:rsidP="00C560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A80AE" w14:textId="7E689762" w:rsidR="00C5603F" w:rsidRDefault="00C560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030CB" w14:textId="0D8480FE" w:rsidR="00C5603F" w:rsidRDefault="00C560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61649" w14:textId="3FDF8E73" w:rsidR="00C5603F" w:rsidRDefault="00C560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92BBD"/>
    <w:multiLevelType w:val="hybridMultilevel"/>
    <w:tmpl w:val="37DAFB1E"/>
    <w:lvl w:ilvl="0" w:tplc="6C72E6C8">
      <w:start w:val="1"/>
      <w:numFmt w:val="bullet"/>
      <w:lvlText w:val=""/>
      <w:lvlJc w:val="left"/>
      <w:pPr>
        <w:ind w:left="450" w:hanging="360"/>
      </w:pPr>
      <w:rPr>
        <w:rFonts w:ascii="Symbol" w:hAnsi="Symbol" w:hint="default"/>
        <w:color w:val="882531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1F4E2842"/>
    <w:multiLevelType w:val="hybridMultilevel"/>
    <w:tmpl w:val="E5382180"/>
    <w:lvl w:ilvl="0" w:tplc="A87C374C">
      <w:start w:val="1"/>
      <w:numFmt w:val="decimal"/>
      <w:lvlText w:val="%1."/>
      <w:lvlJc w:val="left"/>
      <w:pPr>
        <w:ind w:left="1080" w:hanging="360"/>
      </w:pPr>
      <w:rPr>
        <w:rFonts w:hint="default"/>
        <w:sz w:val="16"/>
        <w:szCs w:val="16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0A65203"/>
    <w:multiLevelType w:val="hybridMultilevel"/>
    <w:tmpl w:val="4640782C"/>
    <w:lvl w:ilvl="0" w:tplc="E16EF0F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E034EE"/>
    <w:multiLevelType w:val="hybridMultilevel"/>
    <w:tmpl w:val="234A5230"/>
    <w:lvl w:ilvl="0" w:tplc="7F88EC00">
      <w:start w:val="1"/>
      <w:numFmt w:val="decimal"/>
      <w:lvlText w:val="%1."/>
      <w:lvlJc w:val="left"/>
      <w:pPr>
        <w:ind w:left="720" w:hanging="360"/>
      </w:pPr>
      <w:rPr>
        <w:rFonts w:hint="default"/>
        <w:color w:val="88253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6345356">
    <w:abstractNumId w:val="2"/>
  </w:num>
  <w:num w:numId="2" w16cid:durableId="1361933236">
    <w:abstractNumId w:val="1"/>
  </w:num>
  <w:num w:numId="3" w16cid:durableId="360209398">
    <w:abstractNumId w:val="0"/>
  </w:num>
  <w:num w:numId="4" w16cid:durableId="18609716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wcBAwtTIwtjQ0tjJR2l4NTi4sz8PJACw1oAGhwaNSwAAAA="/>
  </w:docVars>
  <w:rsids>
    <w:rsidRoot w:val="00CF6009"/>
    <w:rsid w:val="00012AB1"/>
    <w:rsid w:val="00014644"/>
    <w:rsid w:val="00041F75"/>
    <w:rsid w:val="000460EC"/>
    <w:rsid w:val="00052387"/>
    <w:rsid w:val="000829C9"/>
    <w:rsid w:val="000A0475"/>
    <w:rsid w:val="000B0DA9"/>
    <w:rsid w:val="000C3DFA"/>
    <w:rsid w:val="000D0DA6"/>
    <w:rsid w:val="000D17EB"/>
    <w:rsid w:val="000E25D6"/>
    <w:rsid w:val="000E3A26"/>
    <w:rsid w:val="000F1AD7"/>
    <w:rsid w:val="00111635"/>
    <w:rsid w:val="001221E8"/>
    <w:rsid w:val="0012733E"/>
    <w:rsid w:val="001350B0"/>
    <w:rsid w:val="00181C2B"/>
    <w:rsid w:val="001E0C0F"/>
    <w:rsid w:val="001E1B2C"/>
    <w:rsid w:val="002014D4"/>
    <w:rsid w:val="00241AAF"/>
    <w:rsid w:val="002A0B5A"/>
    <w:rsid w:val="002B11F0"/>
    <w:rsid w:val="002B3E68"/>
    <w:rsid w:val="002B73B8"/>
    <w:rsid w:val="002D2473"/>
    <w:rsid w:val="002D3334"/>
    <w:rsid w:val="002D6103"/>
    <w:rsid w:val="002E5588"/>
    <w:rsid w:val="002E5717"/>
    <w:rsid w:val="00323758"/>
    <w:rsid w:val="00373D88"/>
    <w:rsid w:val="003A79EA"/>
    <w:rsid w:val="003C6D1E"/>
    <w:rsid w:val="003E4EEF"/>
    <w:rsid w:val="00401333"/>
    <w:rsid w:val="0042749C"/>
    <w:rsid w:val="00437375"/>
    <w:rsid w:val="00445E66"/>
    <w:rsid w:val="004A42CD"/>
    <w:rsid w:val="004B597C"/>
    <w:rsid w:val="004C46EC"/>
    <w:rsid w:val="004D0F1E"/>
    <w:rsid w:val="004D61DC"/>
    <w:rsid w:val="004E2666"/>
    <w:rsid w:val="00507448"/>
    <w:rsid w:val="00512C06"/>
    <w:rsid w:val="00534ED3"/>
    <w:rsid w:val="00573499"/>
    <w:rsid w:val="00574CC0"/>
    <w:rsid w:val="0058501A"/>
    <w:rsid w:val="00597A06"/>
    <w:rsid w:val="005F194A"/>
    <w:rsid w:val="006312E3"/>
    <w:rsid w:val="00642989"/>
    <w:rsid w:val="0067514B"/>
    <w:rsid w:val="0067705A"/>
    <w:rsid w:val="006E18DF"/>
    <w:rsid w:val="006E4045"/>
    <w:rsid w:val="006F4FD5"/>
    <w:rsid w:val="006F53B8"/>
    <w:rsid w:val="00725752"/>
    <w:rsid w:val="0073439E"/>
    <w:rsid w:val="00750AAB"/>
    <w:rsid w:val="00757CB7"/>
    <w:rsid w:val="00780ED7"/>
    <w:rsid w:val="00793A6C"/>
    <w:rsid w:val="007C49A2"/>
    <w:rsid w:val="007D2F2B"/>
    <w:rsid w:val="007D691C"/>
    <w:rsid w:val="00804278"/>
    <w:rsid w:val="00840AC1"/>
    <w:rsid w:val="008525EC"/>
    <w:rsid w:val="00861FF2"/>
    <w:rsid w:val="00884112"/>
    <w:rsid w:val="008850BC"/>
    <w:rsid w:val="008B40DC"/>
    <w:rsid w:val="008E2AC7"/>
    <w:rsid w:val="00925D71"/>
    <w:rsid w:val="0093313B"/>
    <w:rsid w:val="00937638"/>
    <w:rsid w:val="0094357D"/>
    <w:rsid w:val="0096436B"/>
    <w:rsid w:val="00990420"/>
    <w:rsid w:val="009D06EE"/>
    <w:rsid w:val="009D74D0"/>
    <w:rsid w:val="009F2B35"/>
    <w:rsid w:val="00A00456"/>
    <w:rsid w:val="00A014D0"/>
    <w:rsid w:val="00A06AD7"/>
    <w:rsid w:val="00A332C9"/>
    <w:rsid w:val="00A4085F"/>
    <w:rsid w:val="00A43647"/>
    <w:rsid w:val="00A83CCF"/>
    <w:rsid w:val="00AB1F19"/>
    <w:rsid w:val="00AB2097"/>
    <w:rsid w:val="00B10C9A"/>
    <w:rsid w:val="00B203D6"/>
    <w:rsid w:val="00B2304D"/>
    <w:rsid w:val="00B446B6"/>
    <w:rsid w:val="00B73A24"/>
    <w:rsid w:val="00B76197"/>
    <w:rsid w:val="00B97D93"/>
    <w:rsid w:val="00BF7B6F"/>
    <w:rsid w:val="00C060C0"/>
    <w:rsid w:val="00C13FB3"/>
    <w:rsid w:val="00C168A4"/>
    <w:rsid w:val="00C2103F"/>
    <w:rsid w:val="00C27BA8"/>
    <w:rsid w:val="00C43AC2"/>
    <w:rsid w:val="00C4726D"/>
    <w:rsid w:val="00C5603F"/>
    <w:rsid w:val="00C64293"/>
    <w:rsid w:val="00C74130"/>
    <w:rsid w:val="00C978BD"/>
    <w:rsid w:val="00CD780B"/>
    <w:rsid w:val="00CF5AFF"/>
    <w:rsid w:val="00CF6009"/>
    <w:rsid w:val="00D317C5"/>
    <w:rsid w:val="00D473E9"/>
    <w:rsid w:val="00D53844"/>
    <w:rsid w:val="00D93641"/>
    <w:rsid w:val="00DA6676"/>
    <w:rsid w:val="00E5695F"/>
    <w:rsid w:val="00E62FBB"/>
    <w:rsid w:val="00E73B31"/>
    <w:rsid w:val="00E7744D"/>
    <w:rsid w:val="00EE26F1"/>
    <w:rsid w:val="00EF31F1"/>
    <w:rsid w:val="00F27896"/>
    <w:rsid w:val="00F36508"/>
    <w:rsid w:val="00F50667"/>
    <w:rsid w:val="00F9493B"/>
    <w:rsid w:val="00FB2970"/>
    <w:rsid w:val="00FD2846"/>
    <w:rsid w:val="00FD5C80"/>
    <w:rsid w:val="00FE4D96"/>
    <w:rsid w:val="00FF0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FF00D6"/>
  <w15:chartTrackingRefBased/>
  <w15:docId w15:val="{0051726F-CADB-4FF5-9272-3ADC3AEEB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7705A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F6009"/>
    <w:pPr>
      <w:spacing w:after="0" w:line="240" w:lineRule="auto"/>
    </w:pPr>
  </w:style>
  <w:style w:type="table" w:styleId="TableGrid">
    <w:name w:val="Table Grid"/>
    <w:basedOn w:val="TableNormal"/>
    <w:uiPriority w:val="39"/>
    <w:rsid w:val="00CF6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770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560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603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C560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603F"/>
    <w:rPr>
      <w:lang w:val="en-US"/>
    </w:rPr>
  </w:style>
  <w:style w:type="character" w:styleId="Hyperlink">
    <w:name w:val="Hyperlink"/>
    <w:basedOn w:val="DefaultParagraphFont"/>
    <w:uiPriority w:val="99"/>
    <w:unhideWhenUsed/>
    <w:rsid w:val="00C43A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C43A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payroll@questpersonnel.com.au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E7F135E067BF45A01B9E39E925E3B4" ma:contentTypeVersion="15" ma:contentTypeDescription="Create a new document." ma:contentTypeScope="" ma:versionID="b2b5b654fd8d65693ca70b312f9b2ddd">
  <xsd:schema xmlns:xsd="http://www.w3.org/2001/XMLSchema" xmlns:xs="http://www.w3.org/2001/XMLSchema" xmlns:p="http://schemas.microsoft.com/office/2006/metadata/properties" xmlns:ns2="86aa524b-4421-4c29-bb36-9d2fa88f871b" xmlns:ns3="decc0026-3d79-4fa8-8404-7573af5b97ed" targetNamespace="http://schemas.microsoft.com/office/2006/metadata/properties" ma:root="true" ma:fieldsID="6c92915a9812308e3073b29a544a4a54" ns2:_="" ns3:_="">
    <xsd:import namespace="86aa524b-4421-4c29-bb36-9d2fa88f871b"/>
    <xsd:import namespace="decc0026-3d79-4fa8-8404-7573af5b97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aa524b-4421-4c29-bb36-9d2fa88f87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a3ebbe38-df68-435d-b187-8f7aa52503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c0026-3d79-4fa8-8404-7573af5b97ed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af1ce10a-1817-430b-8156-2e328e3ac3f9}" ma:internalName="TaxCatchAll" ma:showField="CatchAllData" ma:web="decc0026-3d79-4fa8-8404-7573af5b97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7CE181-D48A-4ED3-A4E6-BB47203CD7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F550E4-AB3C-4FA8-A1CC-A28B81E8C6E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FFE50A9-AC3C-4858-9B0A-1F3C075D2D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aa524b-4421-4c29-bb36-9d2fa88f871b"/>
    <ds:schemaRef ds:uri="decc0026-3d79-4fa8-8404-7573af5b97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0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raine tribe</dc:creator>
  <cp:keywords/>
  <dc:description/>
  <cp:lastModifiedBy>Joann Palolan</cp:lastModifiedBy>
  <cp:revision>6</cp:revision>
  <cp:lastPrinted>2021-07-11T23:07:00Z</cp:lastPrinted>
  <dcterms:created xsi:type="dcterms:W3CDTF">2023-03-15T01:04:00Z</dcterms:created>
  <dcterms:modified xsi:type="dcterms:W3CDTF">2023-08-22T01:21:00Z</dcterms:modified>
</cp:coreProperties>
</file>